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0BA178" w14:textId="77777777" w:rsidR="00F73D8C" w:rsidRDefault="00B508E2" w:rsidP="00C26405">
      <w:pPr>
        <w:spacing w:before="120" w:line="240" w:lineRule="auto"/>
        <w:jc w:val="center"/>
        <w:rPr>
          <w:rFonts w:ascii="Times New Roman" w:hAnsi="Times New Roman" w:cs="Times New Roman"/>
          <w:b/>
          <w:bCs/>
        </w:rPr>
      </w:pPr>
      <w:r w:rsidRPr="00044021">
        <w:rPr>
          <w:rFonts w:ascii="Times New Roman" w:hAnsi="Times New Roman" w:cs="Times New Roman"/>
          <w:b/>
          <w:bCs/>
        </w:rPr>
        <w:t>Životopis</w:t>
      </w:r>
    </w:p>
    <w:p w14:paraId="4FA1E011" w14:textId="77777777" w:rsidR="0045665E" w:rsidRPr="00044021" w:rsidRDefault="0045665E" w:rsidP="00C26405">
      <w:pPr>
        <w:spacing w:before="12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733E6B88" w14:textId="2575197A" w:rsidR="00B508E2" w:rsidRPr="00044021" w:rsidRDefault="0089221F" w:rsidP="00C408FF">
      <w:pPr>
        <w:spacing w:before="120" w:after="0" w:line="240" w:lineRule="auto"/>
        <w:ind w:left="1416" w:firstLine="708"/>
        <w:jc w:val="both"/>
        <w:rPr>
          <w:rFonts w:ascii="Times New Roman" w:hAnsi="Times New Roman" w:cs="Times New Roman"/>
        </w:rPr>
      </w:pPr>
      <w:r w:rsidRPr="00870E2B">
        <w:rPr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25757316" wp14:editId="2F6ECFCE">
            <wp:simplePos x="0" y="0"/>
            <wp:positionH relativeFrom="margin">
              <wp:align>left</wp:align>
            </wp:positionH>
            <wp:positionV relativeFrom="paragraph">
              <wp:posOffset>3492</wp:posOffset>
            </wp:positionV>
            <wp:extent cx="1198724" cy="1409700"/>
            <wp:effectExtent l="0" t="0" r="1905" b="0"/>
            <wp:wrapNone/>
            <wp:docPr id="1885815888" name="Obrázok 1" descr="Obrázok, na ktorom je ľudská tvár, osoba, brada, čel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815888" name="Obrázok 1" descr="Obrázok, na ktorom je ľudská tvár, osoba, brada, čelo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819" cy="141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6322" w:rsidRPr="00044021">
        <w:rPr>
          <w:rFonts w:ascii="Times New Roman" w:hAnsi="Times New Roman" w:cs="Times New Roman"/>
          <w:b/>
        </w:rPr>
        <w:t>Priezvisko</w:t>
      </w:r>
      <w:r w:rsidR="00566939" w:rsidRPr="00044021">
        <w:rPr>
          <w:rFonts w:ascii="Times New Roman" w:hAnsi="Times New Roman" w:cs="Times New Roman"/>
          <w:b/>
        </w:rPr>
        <w:t xml:space="preserve">, </w:t>
      </w:r>
      <w:r w:rsidR="00664487">
        <w:rPr>
          <w:rFonts w:ascii="Times New Roman" w:hAnsi="Times New Roman" w:cs="Times New Roman"/>
          <w:b/>
        </w:rPr>
        <w:t>m</w:t>
      </w:r>
      <w:r w:rsidR="00FD6322" w:rsidRPr="00044021">
        <w:rPr>
          <w:rFonts w:ascii="Times New Roman" w:hAnsi="Times New Roman" w:cs="Times New Roman"/>
          <w:b/>
        </w:rPr>
        <w:t>eno</w:t>
      </w:r>
      <w:r w:rsidR="00566939" w:rsidRPr="00044021">
        <w:rPr>
          <w:rFonts w:ascii="Times New Roman" w:hAnsi="Times New Roman" w:cs="Times New Roman"/>
          <w:b/>
        </w:rPr>
        <w:t xml:space="preserve">, </w:t>
      </w:r>
      <w:r w:rsidR="00D67A5C" w:rsidRPr="00044021">
        <w:rPr>
          <w:rFonts w:ascii="Times New Roman" w:hAnsi="Times New Roman" w:cs="Times New Roman"/>
          <w:b/>
        </w:rPr>
        <w:t>tituly</w:t>
      </w:r>
      <w:r w:rsidR="00E25DED" w:rsidRPr="00044021">
        <w:rPr>
          <w:rFonts w:ascii="Times New Roman" w:hAnsi="Times New Roman" w:cs="Times New Roman"/>
          <w:b/>
        </w:rPr>
        <w:t>:</w:t>
      </w:r>
      <w:r w:rsidR="00E25DED" w:rsidRPr="00044021">
        <w:rPr>
          <w:rFonts w:ascii="Times New Roman" w:hAnsi="Times New Roman" w:cs="Times New Roman"/>
        </w:rPr>
        <w:t xml:space="preserve"> </w:t>
      </w:r>
      <w:r w:rsidR="00566939" w:rsidRPr="00044021">
        <w:rPr>
          <w:rFonts w:ascii="Times New Roman" w:hAnsi="Times New Roman" w:cs="Times New Roman"/>
        </w:rPr>
        <w:tab/>
      </w:r>
      <w:r w:rsidR="00E25DED" w:rsidRPr="00044021">
        <w:rPr>
          <w:rFonts w:ascii="Times New Roman" w:hAnsi="Times New Roman" w:cs="Times New Roman"/>
        </w:rPr>
        <w:t>Kurjak</w:t>
      </w:r>
      <w:r w:rsidR="00D67A5C" w:rsidRPr="00044021">
        <w:rPr>
          <w:rFonts w:ascii="Times New Roman" w:hAnsi="Times New Roman" w:cs="Times New Roman"/>
        </w:rPr>
        <w:t xml:space="preserve"> Daniel, </w:t>
      </w:r>
      <w:r w:rsidR="00C626FF">
        <w:rPr>
          <w:rFonts w:ascii="Times New Roman" w:hAnsi="Times New Roman" w:cs="Times New Roman"/>
        </w:rPr>
        <w:t xml:space="preserve">doc., </w:t>
      </w:r>
      <w:r w:rsidR="00D67A5C" w:rsidRPr="00044021">
        <w:rPr>
          <w:rFonts w:ascii="Times New Roman" w:hAnsi="Times New Roman" w:cs="Times New Roman"/>
        </w:rPr>
        <w:t>Ing., PhD.</w:t>
      </w:r>
      <w:r w:rsidR="00240106" w:rsidRPr="00044021">
        <w:rPr>
          <w:rFonts w:ascii="Times New Roman" w:hAnsi="Times New Roman" w:cs="Times New Roman"/>
        </w:rPr>
        <w:tab/>
      </w:r>
      <w:r w:rsidR="00240106" w:rsidRPr="00044021">
        <w:rPr>
          <w:rFonts w:ascii="Times New Roman" w:hAnsi="Times New Roman" w:cs="Times New Roman"/>
        </w:rPr>
        <w:tab/>
      </w:r>
      <w:r w:rsidR="00240106" w:rsidRPr="00044021">
        <w:rPr>
          <w:rFonts w:ascii="Times New Roman" w:hAnsi="Times New Roman" w:cs="Times New Roman"/>
        </w:rPr>
        <w:tab/>
      </w:r>
      <w:r w:rsidR="00240106" w:rsidRPr="00044021">
        <w:rPr>
          <w:rFonts w:ascii="Times New Roman" w:hAnsi="Times New Roman" w:cs="Times New Roman"/>
        </w:rPr>
        <w:tab/>
      </w:r>
      <w:r w:rsidR="00240106" w:rsidRPr="00044021">
        <w:rPr>
          <w:rFonts w:ascii="Times New Roman" w:hAnsi="Times New Roman" w:cs="Times New Roman"/>
        </w:rPr>
        <w:tab/>
      </w:r>
    </w:p>
    <w:p w14:paraId="3CB032AC" w14:textId="5CA541E6" w:rsidR="00566939" w:rsidRPr="00044021" w:rsidRDefault="00566939" w:rsidP="00F32530">
      <w:pPr>
        <w:spacing w:before="120" w:after="120" w:line="240" w:lineRule="auto"/>
        <w:ind w:left="1418" w:firstLine="709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  <w:b/>
        </w:rPr>
        <w:t>Dátum narodenia:</w:t>
      </w:r>
      <w:r w:rsidRPr="00044021">
        <w:rPr>
          <w:rFonts w:ascii="Times New Roman" w:hAnsi="Times New Roman" w:cs="Times New Roman"/>
        </w:rPr>
        <w:t xml:space="preserve"> </w:t>
      </w:r>
      <w:r w:rsidRPr="00044021">
        <w:rPr>
          <w:rFonts w:ascii="Times New Roman" w:hAnsi="Times New Roman" w:cs="Times New Roman"/>
        </w:rPr>
        <w:tab/>
      </w:r>
      <w:r w:rsidRPr="00044021">
        <w:rPr>
          <w:rFonts w:ascii="Times New Roman" w:hAnsi="Times New Roman" w:cs="Times New Roman"/>
        </w:rPr>
        <w:tab/>
        <w:t>27.7. 1982</w:t>
      </w:r>
    </w:p>
    <w:p w14:paraId="53D52E09" w14:textId="77777777" w:rsidR="001544CF" w:rsidRDefault="00FD6322" w:rsidP="00F32530">
      <w:pPr>
        <w:spacing w:before="120" w:after="120" w:line="240" w:lineRule="auto"/>
        <w:ind w:left="1418" w:firstLine="709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  <w:b/>
        </w:rPr>
        <w:t>Adresa</w:t>
      </w:r>
      <w:r w:rsidR="00B84870">
        <w:rPr>
          <w:rFonts w:ascii="Times New Roman" w:hAnsi="Times New Roman" w:cs="Times New Roman"/>
          <w:b/>
        </w:rPr>
        <w:t xml:space="preserve"> bydliska</w:t>
      </w:r>
      <w:r w:rsidR="00E25DED" w:rsidRPr="00044021">
        <w:rPr>
          <w:rFonts w:ascii="Times New Roman" w:hAnsi="Times New Roman" w:cs="Times New Roman"/>
          <w:b/>
        </w:rPr>
        <w:t>:</w:t>
      </w:r>
      <w:r w:rsidR="00E25DED" w:rsidRPr="00044021">
        <w:rPr>
          <w:rFonts w:ascii="Times New Roman" w:hAnsi="Times New Roman" w:cs="Times New Roman"/>
        </w:rPr>
        <w:t xml:space="preserve"> </w:t>
      </w:r>
      <w:r w:rsidR="00566939" w:rsidRPr="00044021">
        <w:rPr>
          <w:rFonts w:ascii="Times New Roman" w:hAnsi="Times New Roman" w:cs="Times New Roman"/>
        </w:rPr>
        <w:tab/>
      </w:r>
      <w:r w:rsidR="00566939" w:rsidRPr="00044021">
        <w:rPr>
          <w:rFonts w:ascii="Times New Roman" w:hAnsi="Times New Roman" w:cs="Times New Roman"/>
        </w:rPr>
        <w:tab/>
      </w:r>
      <w:r w:rsidR="002624F8" w:rsidRPr="00044021">
        <w:rPr>
          <w:rFonts w:ascii="Times New Roman" w:hAnsi="Times New Roman" w:cs="Times New Roman"/>
        </w:rPr>
        <w:t>Podzámčok 207, Podzámčok</w:t>
      </w:r>
      <w:r w:rsidR="00240106" w:rsidRPr="00044021">
        <w:rPr>
          <w:rFonts w:ascii="Times New Roman" w:hAnsi="Times New Roman" w:cs="Times New Roman"/>
        </w:rPr>
        <w:tab/>
      </w:r>
    </w:p>
    <w:p w14:paraId="3D286391" w14:textId="07EE162B" w:rsidR="002624F8" w:rsidRPr="00044021" w:rsidRDefault="00FD6322" w:rsidP="00F32530">
      <w:pPr>
        <w:spacing w:before="120" w:after="120" w:line="240" w:lineRule="auto"/>
        <w:ind w:left="1418" w:firstLine="709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  <w:b/>
        </w:rPr>
        <w:t>Telefón</w:t>
      </w:r>
      <w:r w:rsidR="00E25DED" w:rsidRPr="00044021">
        <w:rPr>
          <w:rFonts w:ascii="Times New Roman" w:hAnsi="Times New Roman" w:cs="Times New Roman"/>
          <w:b/>
        </w:rPr>
        <w:t>:</w:t>
      </w:r>
      <w:r w:rsidR="00E25DED" w:rsidRPr="00044021">
        <w:rPr>
          <w:rFonts w:ascii="Times New Roman" w:hAnsi="Times New Roman" w:cs="Times New Roman"/>
        </w:rPr>
        <w:t xml:space="preserve"> </w:t>
      </w:r>
      <w:r w:rsidR="00566939" w:rsidRPr="00044021">
        <w:rPr>
          <w:rFonts w:ascii="Times New Roman" w:hAnsi="Times New Roman" w:cs="Times New Roman"/>
        </w:rPr>
        <w:tab/>
      </w:r>
      <w:r w:rsidR="00566939" w:rsidRPr="00044021">
        <w:rPr>
          <w:rFonts w:ascii="Times New Roman" w:hAnsi="Times New Roman" w:cs="Times New Roman"/>
        </w:rPr>
        <w:tab/>
      </w:r>
      <w:r w:rsidR="00566939" w:rsidRPr="00044021">
        <w:rPr>
          <w:rFonts w:ascii="Times New Roman" w:hAnsi="Times New Roman" w:cs="Times New Roman"/>
        </w:rPr>
        <w:tab/>
      </w:r>
      <w:r w:rsidR="002624F8" w:rsidRPr="00044021">
        <w:rPr>
          <w:rFonts w:ascii="Times New Roman" w:hAnsi="Times New Roman" w:cs="Times New Roman"/>
        </w:rPr>
        <w:t>+421 905 576</w:t>
      </w:r>
      <w:r w:rsidR="00C408FF">
        <w:rPr>
          <w:rFonts w:ascii="Times New Roman" w:hAnsi="Times New Roman" w:cs="Times New Roman"/>
        </w:rPr>
        <w:t> </w:t>
      </w:r>
      <w:r w:rsidR="002624F8" w:rsidRPr="00044021">
        <w:rPr>
          <w:rFonts w:ascii="Times New Roman" w:hAnsi="Times New Roman" w:cs="Times New Roman"/>
        </w:rPr>
        <w:t>302</w:t>
      </w:r>
    </w:p>
    <w:p w14:paraId="518082D3" w14:textId="4FAC70ED" w:rsidR="00FD6322" w:rsidRPr="00044021" w:rsidRDefault="00FD6322" w:rsidP="00F32530">
      <w:pPr>
        <w:spacing w:before="120" w:after="120" w:line="240" w:lineRule="auto"/>
        <w:ind w:left="1418" w:firstLine="709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  <w:b/>
        </w:rPr>
        <w:t>E-mail</w:t>
      </w:r>
      <w:r w:rsidR="00E25DED" w:rsidRPr="00044021">
        <w:rPr>
          <w:rFonts w:ascii="Times New Roman" w:hAnsi="Times New Roman" w:cs="Times New Roman"/>
          <w:b/>
        </w:rPr>
        <w:t>:</w:t>
      </w:r>
      <w:r w:rsidR="00E25DED" w:rsidRPr="00044021">
        <w:rPr>
          <w:rFonts w:ascii="Times New Roman" w:hAnsi="Times New Roman" w:cs="Times New Roman"/>
        </w:rPr>
        <w:t xml:space="preserve"> </w:t>
      </w:r>
      <w:r w:rsidR="00566939" w:rsidRPr="00044021">
        <w:rPr>
          <w:rFonts w:ascii="Times New Roman" w:hAnsi="Times New Roman" w:cs="Times New Roman"/>
        </w:rPr>
        <w:tab/>
      </w:r>
      <w:r w:rsidR="00566939" w:rsidRPr="00044021">
        <w:rPr>
          <w:rFonts w:ascii="Times New Roman" w:hAnsi="Times New Roman" w:cs="Times New Roman"/>
        </w:rPr>
        <w:tab/>
      </w:r>
      <w:r w:rsidR="00566939" w:rsidRPr="00044021">
        <w:rPr>
          <w:rFonts w:ascii="Times New Roman" w:hAnsi="Times New Roman" w:cs="Times New Roman"/>
        </w:rPr>
        <w:tab/>
      </w:r>
      <w:hyperlink r:id="rId11" w:history="1">
        <w:r w:rsidR="00C137CB" w:rsidRPr="00993B47">
          <w:rPr>
            <w:rStyle w:val="Hypertextovprepojenie"/>
            <w:rFonts w:ascii="Times New Roman" w:hAnsi="Times New Roman"/>
          </w:rPr>
          <w:t>kurjak@tuzvo.sk</w:t>
        </w:r>
      </w:hyperlink>
      <w:r w:rsidR="006A2998" w:rsidRPr="00044021">
        <w:rPr>
          <w:rFonts w:ascii="Times New Roman" w:hAnsi="Times New Roman" w:cs="Times New Roman"/>
        </w:rPr>
        <w:t xml:space="preserve">, </w:t>
      </w:r>
      <w:hyperlink r:id="rId12" w:history="1">
        <w:r w:rsidR="006A2998" w:rsidRPr="00044021">
          <w:rPr>
            <w:rStyle w:val="Hypertextovprepojenie"/>
            <w:rFonts w:ascii="Times New Roman" w:hAnsi="Times New Roman"/>
          </w:rPr>
          <w:t>kurjakd@gmail.com</w:t>
        </w:r>
      </w:hyperlink>
    </w:p>
    <w:p w14:paraId="4A27A7A0" w14:textId="77777777" w:rsidR="00B508E2" w:rsidRPr="00044021" w:rsidRDefault="00FD6322" w:rsidP="00F32530">
      <w:pPr>
        <w:spacing w:before="120" w:after="120" w:line="240" w:lineRule="auto"/>
        <w:ind w:left="1418" w:firstLine="709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  <w:b/>
        </w:rPr>
        <w:t>Štátna príslušnosť</w:t>
      </w:r>
      <w:r w:rsidR="00E25DED" w:rsidRPr="00044021">
        <w:rPr>
          <w:rFonts w:ascii="Times New Roman" w:hAnsi="Times New Roman" w:cs="Times New Roman"/>
          <w:b/>
        </w:rPr>
        <w:t>:</w:t>
      </w:r>
      <w:r w:rsidR="00E25DED" w:rsidRPr="00044021">
        <w:rPr>
          <w:rFonts w:ascii="Times New Roman" w:hAnsi="Times New Roman" w:cs="Times New Roman"/>
        </w:rPr>
        <w:t xml:space="preserve"> </w:t>
      </w:r>
      <w:r w:rsidR="00566939" w:rsidRPr="00044021">
        <w:rPr>
          <w:rFonts w:ascii="Times New Roman" w:hAnsi="Times New Roman" w:cs="Times New Roman"/>
        </w:rPr>
        <w:tab/>
      </w:r>
      <w:r w:rsidR="00566939" w:rsidRPr="00044021">
        <w:rPr>
          <w:rFonts w:ascii="Times New Roman" w:hAnsi="Times New Roman" w:cs="Times New Roman"/>
        </w:rPr>
        <w:tab/>
      </w:r>
      <w:r w:rsidR="00E25DED" w:rsidRPr="00044021">
        <w:rPr>
          <w:rFonts w:ascii="Times New Roman" w:hAnsi="Times New Roman" w:cs="Times New Roman"/>
        </w:rPr>
        <w:t>SR</w:t>
      </w:r>
    </w:p>
    <w:p w14:paraId="6E569032" w14:textId="77777777" w:rsidR="00D67A5C" w:rsidRPr="00044021" w:rsidRDefault="00D67A5C" w:rsidP="00C26405">
      <w:pPr>
        <w:spacing w:before="120" w:after="0" w:line="240" w:lineRule="auto"/>
        <w:jc w:val="both"/>
        <w:rPr>
          <w:rFonts w:ascii="Times New Roman" w:hAnsi="Times New Roman" w:cs="Times New Roman"/>
          <w:b/>
          <w:bCs/>
          <w:caps/>
        </w:rPr>
      </w:pPr>
    </w:p>
    <w:p w14:paraId="09E6BDA9" w14:textId="77777777" w:rsidR="006C232B" w:rsidRPr="00044021" w:rsidRDefault="00566939" w:rsidP="00C26405">
      <w:pPr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44021">
        <w:rPr>
          <w:rFonts w:ascii="Times New Roman" w:hAnsi="Times New Roman" w:cs="Times New Roman"/>
          <w:b/>
          <w:bCs/>
        </w:rPr>
        <w:t>Vysokoškolské vzdelanie</w:t>
      </w:r>
    </w:p>
    <w:p w14:paraId="7406BAA8" w14:textId="77777777" w:rsidR="004A4587" w:rsidRPr="00044021" w:rsidRDefault="004A4587" w:rsidP="00C26405">
      <w:pPr>
        <w:spacing w:before="120" w:after="0" w:line="240" w:lineRule="auto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</w:rPr>
        <w:t>2005</w:t>
      </w:r>
      <w:r w:rsidR="00566939" w:rsidRPr="00044021">
        <w:rPr>
          <w:rFonts w:ascii="Times New Roman" w:hAnsi="Times New Roman" w:cs="Times New Roman"/>
        </w:rPr>
        <w:tab/>
      </w:r>
      <w:r w:rsidR="00566939" w:rsidRPr="00044021">
        <w:rPr>
          <w:rFonts w:ascii="Times New Roman" w:hAnsi="Times New Roman" w:cs="Times New Roman"/>
        </w:rPr>
        <w:tab/>
      </w:r>
      <w:r w:rsidR="00566939" w:rsidRPr="00044021">
        <w:rPr>
          <w:rFonts w:ascii="Times New Roman" w:hAnsi="Times New Roman" w:cs="Times New Roman"/>
        </w:rPr>
        <w:tab/>
      </w:r>
      <w:r w:rsidR="00566939" w:rsidRPr="00044021">
        <w:rPr>
          <w:rFonts w:ascii="Times New Roman" w:hAnsi="Times New Roman" w:cs="Times New Roman"/>
        </w:rPr>
        <w:tab/>
        <w:t>Ing.</w:t>
      </w:r>
    </w:p>
    <w:p w14:paraId="4133BD10" w14:textId="77777777" w:rsidR="004A4587" w:rsidRPr="00044021" w:rsidRDefault="00566939" w:rsidP="00C26405">
      <w:pPr>
        <w:spacing w:before="120" w:after="0" w:line="240" w:lineRule="auto"/>
        <w:ind w:left="2124" w:firstLine="708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</w:rPr>
        <w:t>TU vo Zvolene, Lesnícka fakulta</w:t>
      </w:r>
    </w:p>
    <w:p w14:paraId="78E8D65E" w14:textId="77777777" w:rsidR="00566939" w:rsidRPr="00044021" w:rsidRDefault="00566939" w:rsidP="00C26405">
      <w:pPr>
        <w:spacing w:before="120" w:after="0" w:line="240" w:lineRule="auto"/>
        <w:ind w:left="2124" w:firstLine="708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</w:rPr>
        <w:t>Študijný odbor: Ekológia lesa</w:t>
      </w:r>
    </w:p>
    <w:p w14:paraId="1774BFE6" w14:textId="77777777" w:rsidR="00566939" w:rsidRPr="00044021" w:rsidRDefault="006C232B" w:rsidP="00C26405">
      <w:pPr>
        <w:spacing w:before="120" w:after="0" w:line="240" w:lineRule="auto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  <w:color w:val="000000"/>
        </w:rPr>
        <w:t>2009</w:t>
      </w:r>
      <w:r w:rsidR="00566939" w:rsidRPr="00044021">
        <w:rPr>
          <w:rFonts w:ascii="Times New Roman" w:hAnsi="Times New Roman" w:cs="Times New Roman"/>
          <w:color w:val="000000"/>
        </w:rPr>
        <w:tab/>
      </w:r>
      <w:r w:rsidR="00566939" w:rsidRPr="00044021">
        <w:rPr>
          <w:rFonts w:ascii="Times New Roman" w:hAnsi="Times New Roman" w:cs="Times New Roman"/>
          <w:color w:val="000000"/>
        </w:rPr>
        <w:tab/>
      </w:r>
      <w:r w:rsidR="00566939" w:rsidRPr="00044021">
        <w:rPr>
          <w:rFonts w:ascii="Times New Roman" w:hAnsi="Times New Roman" w:cs="Times New Roman"/>
          <w:color w:val="000000"/>
        </w:rPr>
        <w:tab/>
      </w:r>
      <w:r w:rsidR="00566939" w:rsidRPr="00044021">
        <w:rPr>
          <w:rFonts w:ascii="Times New Roman" w:hAnsi="Times New Roman" w:cs="Times New Roman"/>
          <w:color w:val="000000"/>
        </w:rPr>
        <w:tab/>
      </w:r>
      <w:r w:rsidRPr="00044021">
        <w:rPr>
          <w:rFonts w:ascii="Times New Roman" w:hAnsi="Times New Roman" w:cs="Times New Roman"/>
        </w:rPr>
        <w:t>PhD.</w:t>
      </w:r>
    </w:p>
    <w:p w14:paraId="74F295D2" w14:textId="77777777" w:rsidR="00566939" w:rsidRPr="00044021" w:rsidRDefault="00566939" w:rsidP="00C26405">
      <w:pPr>
        <w:spacing w:before="120" w:after="0" w:line="240" w:lineRule="auto"/>
        <w:ind w:left="2124" w:firstLine="708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</w:rPr>
        <w:t>TU vo Zvolene, Lesnícka fakulta</w:t>
      </w:r>
    </w:p>
    <w:p w14:paraId="196A8D22" w14:textId="77777777" w:rsidR="006C232B" w:rsidRPr="00044021" w:rsidRDefault="00566939" w:rsidP="00C26405">
      <w:pPr>
        <w:spacing w:before="120" w:after="0" w:line="240" w:lineRule="auto"/>
        <w:ind w:left="2124" w:firstLine="708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</w:rPr>
        <w:t>O</w:t>
      </w:r>
      <w:r w:rsidR="006C232B" w:rsidRPr="00044021">
        <w:rPr>
          <w:rFonts w:ascii="Times New Roman" w:hAnsi="Times New Roman" w:cs="Times New Roman"/>
        </w:rPr>
        <w:t>db</w:t>
      </w:r>
      <w:r w:rsidRPr="00044021">
        <w:rPr>
          <w:rFonts w:ascii="Times New Roman" w:hAnsi="Times New Roman" w:cs="Times New Roman"/>
        </w:rPr>
        <w:t>or</w:t>
      </w:r>
      <w:r w:rsidR="006C232B" w:rsidRPr="00044021">
        <w:rPr>
          <w:rFonts w:ascii="Times New Roman" w:hAnsi="Times New Roman" w:cs="Times New Roman"/>
        </w:rPr>
        <w:t xml:space="preserve"> 6.2.4. lesnícka fytológia</w:t>
      </w:r>
    </w:p>
    <w:p w14:paraId="27B4FDF0" w14:textId="77777777" w:rsidR="00566939" w:rsidRPr="00044021" w:rsidRDefault="00566939" w:rsidP="00C26405">
      <w:pPr>
        <w:spacing w:before="120" w:after="0" w:line="240" w:lineRule="auto"/>
        <w:ind w:left="2124" w:firstLine="708"/>
        <w:jc w:val="both"/>
        <w:rPr>
          <w:rFonts w:ascii="Times New Roman" w:hAnsi="Times New Roman" w:cs="Times New Roman"/>
        </w:rPr>
      </w:pPr>
    </w:p>
    <w:p w14:paraId="657E9695" w14:textId="77777777" w:rsidR="00566939" w:rsidRPr="00044021" w:rsidRDefault="00566939" w:rsidP="00C26405">
      <w:pPr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44021">
        <w:rPr>
          <w:rFonts w:ascii="Times New Roman" w:hAnsi="Times New Roman" w:cs="Times New Roman"/>
          <w:b/>
          <w:bCs/>
        </w:rPr>
        <w:t>Ďalšie vzdelávanie</w:t>
      </w:r>
      <w:r w:rsidR="00044021">
        <w:rPr>
          <w:rFonts w:ascii="Times New Roman" w:hAnsi="Times New Roman" w:cs="Times New Roman"/>
          <w:b/>
          <w:bCs/>
        </w:rPr>
        <w:t xml:space="preserve"> a akademický rast</w:t>
      </w:r>
    </w:p>
    <w:p w14:paraId="4463CD63" w14:textId="77777777" w:rsidR="00566939" w:rsidRDefault="00566939" w:rsidP="00C26405">
      <w:pPr>
        <w:spacing w:before="120" w:after="0" w:line="240" w:lineRule="auto"/>
        <w:ind w:left="2832" w:hanging="2832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</w:rPr>
        <w:t xml:space="preserve">2007 </w:t>
      </w:r>
      <w:r w:rsidRPr="00044021">
        <w:rPr>
          <w:rFonts w:ascii="Times New Roman" w:hAnsi="Times New Roman" w:cs="Times New Roman"/>
        </w:rPr>
        <w:tab/>
      </w:r>
      <w:r w:rsidR="00C26405">
        <w:rPr>
          <w:rFonts w:ascii="Times New Roman" w:hAnsi="Times New Roman" w:cs="Times New Roman"/>
        </w:rPr>
        <w:t>d</w:t>
      </w:r>
      <w:r w:rsidRPr="00044021">
        <w:rPr>
          <w:rFonts w:ascii="Times New Roman" w:hAnsi="Times New Roman" w:cs="Times New Roman"/>
        </w:rPr>
        <w:t>oplňujúce pedagogické štúdium, U</w:t>
      </w:r>
      <w:r w:rsidR="00656283" w:rsidRPr="00044021">
        <w:rPr>
          <w:rFonts w:ascii="Times New Roman" w:hAnsi="Times New Roman" w:cs="Times New Roman"/>
        </w:rPr>
        <w:t>niverzita Mateja Bela</w:t>
      </w:r>
      <w:r w:rsidRPr="00044021">
        <w:rPr>
          <w:rFonts w:ascii="Times New Roman" w:hAnsi="Times New Roman" w:cs="Times New Roman"/>
        </w:rPr>
        <w:t>, Banská Bystrica</w:t>
      </w:r>
      <w:r w:rsidR="00656283" w:rsidRPr="00044021">
        <w:rPr>
          <w:rFonts w:ascii="Times New Roman" w:hAnsi="Times New Roman" w:cs="Times New Roman"/>
        </w:rPr>
        <w:t>, Pedagogická fakulta</w:t>
      </w:r>
      <w:r w:rsidRPr="00044021">
        <w:rPr>
          <w:rFonts w:ascii="Times New Roman" w:hAnsi="Times New Roman" w:cs="Times New Roman"/>
        </w:rPr>
        <w:t xml:space="preserve"> </w:t>
      </w:r>
    </w:p>
    <w:p w14:paraId="43CB2116" w14:textId="77777777" w:rsidR="00044021" w:rsidRPr="00044021" w:rsidRDefault="00044021" w:rsidP="00C26405">
      <w:pPr>
        <w:spacing w:before="120" w:after="120" w:line="240" w:lineRule="auto"/>
        <w:ind w:left="2832" w:hanging="283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9</w:t>
      </w:r>
      <w:r>
        <w:rPr>
          <w:rFonts w:ascii="Times New Roman" w:hAnsi="Times New Roman" w:cs="Times New Roman"/>
        </w:rPr>
        <w:tab/>
      </w:r>
      <w:r w:rsidRPr="00044021">
        <w:rPr>
          <w:rFonts w:ascii="Times New Roman" w:hAnsi="Times New Roman" w:cs="Times New Roman"/>
        </w:rPr>
        <w:t xml:space="preserve">výskumný pobyt </w:t>
      </w:r>
      <w:r w:rsidRPr="00044021">
        <w:rPr>
          <w:rFonts w:ascii="Times New Roman" w:hAnsi="Times New Roman" w:cs="Times New Roman"/>
          <w:bCs/>
        </w:rPr>
        <w:t>v</w:t>
      </w:r>
      <w:r>
        <w:rPr>
          <w:rFonts w:ascii="Times New Roman" w:hAnsi="Times New Roman" w:cs="Times New Roman"/>
          <w:bCs/>
        </w:rPr>
        <w:t> </w:t>
      </w:r>
      <w:r>
        <w:rPr>
          <w:rFonts w:ascii="Times New Roman" w:hAnsi="Times New Roman" w:cs="Times New Roman"/>
        </w:rPr>
        <w:t xml:space="preserve">Taliansku, </w:t>
      </w:r>
      <w:r w:rsidRPr="00044021">
        <w:rPr>
          <w:rFonts w:ascii="Times New Roman" w:hAnsi="Times New Roman" w:cs="Times New Roman"/>
        </w:rPr>
        <w:t>Institute of Agro-Environmental &amp; Forest Biology National Research Council</w:t>
      </w:r>
    </w:p>
    <w:p w14:paraId="62C125D4" w14:textId="77777777" w:rsidR="00044021" w:rsidRDefault="00044021" w:rsidP="00C26405">
      <w:pPr>
        <w:spacing w:before="120" w:after="120" w:line="240" w:lineRule="auto"/>
        <w:ind w:left="2832" w:hanging="2832"/>
        <w:jc w:val="both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</w:rPr>
        <w:t>2014 a 2017</w:t>
      </w:r>
      <w:r w:rsidRPr="000440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Cs/>
        </w:rPr>
        <w:t xml:space="preserve">výskumný pobyt v Nemecku, </w:t>
      </w:r>
      <w:r w:rsidRPr="00044021">
        <w:rPr>
          <w:rFonts w:ascii="Times New Roman" w:hAnsi="Times New Roman" w:cs="Times New Roman"/>
          <w:shd w:val="clear" w:color="auto" w:fill="FFFFFF"/>
        </w:rPr>
        <w:t>Plant Ecology, University of Göttingen, Albrecht-von-Haller-Institute for Plant Sciences</w:t>
      </w:r>
    </w:p>
    <w:p w14:paraId="26D511E1" w14:textId="77777777" w:rsidR="009940E4" w:rsidRDefault="009940E4" w:rsidP="00C26405">
      <w:pPr>
        <w:spacing w:before="120" w:after="120" w:line="240" w:lineRule="auto"/>
        <w:ind w:left="2832" w:hanging="283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hd w:val="clear" w:color="auto" w:fill="FFFFFF"/>
        </w:rPr>
        <w:t>2015</w:t>
      </w:r>
      <w:r w:rsidR="00C26405">
        <w:rPr>
          <w:rFonts w:ascii="Times New Roman" w:hAnsi="Times New Roman" w:cs="Times New Roman"/>
          <w:shd w:val="clear" w:color="auto" w:fill="FFFFFF"/>
        </w:rPr>
        <w:t xml:space="preserve"> </w:t>
      </w:r>
      <w:r w:rsidR="00C26405" w:rsidRPr="00044021">
        <w:rPr>
          <w:rFonts w:ascii="Times New Roman" w:hAnsi="Times New Roman" w:cs="Times New Roman"/>
        </w:rPr>
        <w:t>– súčasnosť</w:t>
      </w:r>
      <w:r>
        <w:rPr>
          <w:rFonts w:ascii="Times New Roman" w:hAnsi="Times New Roman" w:cs="Times New Roman"/>
          <w:shd w:val="clear" w:color="auto" w:fill="FFFFFF"/>
        </w:rPr>
        <w:tab/>
      </w:r>
      <w:r w:rsidRPr="00044021">
        <w:rPr>
          <w:rFonts w:ascii="Times New Roman" w:hAnsi="Times New Roman" w:cs="Times New Roman"/>
        </w:rPr>
        <w:t>člen</w:t>
      </w:r>
      <w:r w:rsidR="00C26405">
        <w:rPr>
          <w:rFonts w:ascii="Times New Roman" w:hAnsi="Times New Roman" w:cs="Times New Roman"/>
        </w:rPr>
        <w:t>stvo v</w:t>
      </w:r>
      <w:r w:rsidRPr="00044021">
        <w:rPr>
          <w:rFonts w:ascii="Times New Roman" w:hAnsi="Times New Roman" w:cs="Times New Roman"/>
        </w:rPr>
        <w:t xml:space="preserve"> špičkov</w:t>
      </w:r>
      <w:r w:rsidR="00C26405">
        <w:rPr>
          <w:rFonts w:ascii="Times New Roman" w:hAnsi="Times New Roman" w:cs="Times New Roman"/>
        </w:rPr>
        <w:t>om</w:t>
      </w:r>
      <w:r w:rsidRPr="00044021">
        <w:rPr>
          <w:rFonts w:ascii="Times New Roman" w:hAnsi="Times New Roman" w:cs="Times New Roman"/>
        </w:rPr>
        <w:t xml:space="preserve"> tím</w:t>
      </w:r>
      <w:r w:rsidR="00C26405">
        <w:rPr>
          <w:rFonts w:ascii="Times New Roman" w:hAnsi="Times New Roman" w:cs="Times New Roman"/>
        </w:rPr>
        <w:t>e</w:t>
      </w:r>
      <w:r w:rsidRPr="00044021">
        <w:rPr>
          <w:rFonts w:ascii="Times New Roman" w:hAnsi="Times New Roman" w:cs="Times New Roman"/>
        </w:rPr>
        <w:t xml:space="preserve">: Biologické základy pestovania lesa </w:t>
      </w:r>
    </w:p>
    <w:p w14:paraId="571BB2BD" w14:textId="77777777" w:rsidR="00C26405" w:rsidRDefault="00C26405" w:rsidP="00C26405">
      <w:pPr>
        <w:spacing w:before="120" w:after="120" w:line="240" w:lineRule="auto"/>
        <w:ind w:left="2832" w:hanging="283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hd w:val="clear" w:color="auto" w:fill="FFFFFF"/>
        </w:rPr>
        <w:t>2018</w:t>
      </w:r>
      <w:r>
        <w:rPr>
          <w:rFonts w:ascii="Times New Roman" w:hAnsi="Times New Roman" w:cs="Times New Roman"/>
          <w:shd w:val="clear" w:color="auto" w:fill="FFFFFF"/>
        </w:rPr>
        <w:tab/>
      </w:r>
      <w:r>
        <w:rPr>
          <w:rFonts w:ascii="Times New Roman" w:hAnsi="Times New Roman" w:cs="Times New Roman"/>
        </w:rPr>
        <w:t>v</w:t>
      </w:r>
      <w:r w:rsidRPr="00044021">
        <w:rPr>
          <w:rFonts w:ascii="Times New Roman" w:hAnsi="Times New Roman" w:cs="Times New Roman"/>
        </w:rPr>
        <w:t>edecko kvalifikačný stupeň IIa</w:t>
      </w:r>
    </w:p>
    <w:p w14:paraId="5CA4D9DF" w14:textId="77777777" w:rsidR="0053405E" w:rsidRDefault="0053405E" w:rsidP="0053405E">
      <w:pPr>
        <w:spacing w:before="120" w:after="0" w:line="240" w:lineRule="auto"/>
        <w:ind w:left="2832" w:hanging="283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hd w:val="clear" w:color="auto" w:fill="FFFFFF"/>
        </w:rPr>
        <w:t>2019</w:t>
      </w:r>
      <w:r>
        <w:rPr>
          <w:rFonts w:ascii="Times New Roman" w:hAnsi="Times New Roman" w:cs="Times New Roman"/>
          <w:shd w:val="clear" w:color="auto" w:fill="FFFFFF"/>
        </w:rPr>
        <w:tab/>
        <w:t xml:space="preserve">vedecko-pedagogický titul docent, </w:t>
      </w:r>
      <w:r w:rsidRPr="00044021">
        <w:rPr>
          <w:rFonts w:ascii="Times New Roman" w:hAnsi="Times New Roman" w:cs="Times New Roman"/>
        </w:rPr>
        <w:t>TU vo Zvolene, Lesnícka fakulta</w:t>
      </w:r>
      <w:r>
        <w:rPr>
          <w:rFonts w:ascii="Times New Roman" w:hAnsi="Times New Roman" w:cs="Times New Roman"/>
        </w:rPr>
        <w:t>, o</w:t>
      </w:r>
      <w:r w:rsidRPr="00044021">
        <w:rPr>
          <w:rFonts w:ascii="Times New Roman" w:hAnsi="Times New Roman" w:cs="Times New Roman"/>
        </w:rPr>
        <w:t>dbor lesnícka fytológia</w:t>
      </w:r>
    </w:p>
    <w:p w14:paraId="710D756D" w14:textId="1ADBE1D2" w:rsidR="00DB624F" w:rsidRPr="00044021" w:rsidRDefault="00DB624F" w:rsidP="00914980">
      <w:pPr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3B47185A" w14:textId="77777777" w:rsidR="00044021" w:rsidRPr="00044021" w:rsidRDefault="00044021" w:rsidP="00C26405">
      <w:pPr>
        <w:spacing w:before="120" w:after="0" w:line="240" w:lineRule="auto"/>
        <w:ind w:left="2124" w:firstLine="708"/>
        <w:jc w:val="both"/>
        <w:rPr>
          <w:rFonts w:ascii="Times New Roman" w:hAnsi="Times New Roman" w:cs="Times New Roman"/>
          <w:b/>
          <w:bCs/>
        </w:rPr>
      </w:pPr>
    </w:p>
    <w:p w14:paraId="317E1474" w14:textId="77777777" w:rsidR="00B508E2" w:rsidRPr="00044021" w:rsidRDefault="00656283" w:rsidP="00C26405">
      <w:pPr>
        <w:spacing w:before="120" w:after="0" w:line="240" w:lineRule="auto"/>
        <w:jc w:val="both"/>
        <w:rPr>
          <w:rFonts w:ascii="Times New Roman" w:hAnsi="Times New Roman" w:cs="Times New Roman"/>
          <w:b/>
          <w:bCs/>
          <w:color w:val="0000FF"/>
        </w:rPr>
      </w:pPr>
      <w:r w:rsidRPr="00044021">
        <w:rPr>
          <w:rFonts w:ascii="Times New Roman" w:hAnsi="Times New Roman" w:cs="Times New Roman"/>
          <w:b/>
          <w:bCs/>
        </w:rPr>
        <w:t>Priebeh zamestnaní</w:t>
      </w:r>
    </w:p>
    <w:p w14:paraId="4CE38539" w14:textId="77777777" w:rsidR="004A4587" w:rsidRPr="00044021" w:rsidRDefault="004A4587" w:rsidP="00C26405">
      <w:pPr>
        <w:spacing w:before="120" w:after="0" w:line="240" w:lineRule="auto"/>
        <w:ind w:left="2126" w:hanging="2126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</w:rPr>
        <w:t>2008 – 2011</w:t>
      </w:r>
      <w:r w:rsidR="00656283" w:rsidRPr="00044021">
        <w:rPr>
          <w:rFonts w:ascii="Times New Roman" w:hAnsi="Times New Roman" w:cs="Times New Roman"/>
        </w:rPr>
        <w:tab/>
      </w:r>
      <w:r w:rsidR="00656283" w:rsidRPr="00044021">
        <w:rPr>
          <w:rFonts w:ascii="Times New Roman" w:hAnsi="Times New Roman" w:cs="Times New Roman"/>
        </w:rPr>
        <w:tab/>
        <w:t>vedecký pracovník, TU vo Zvolene, Lesnícka fakulta</w:t>
      </w:r>
    </w:p>
    <w:p w14:paraId="4F7AC8CD" w14:textId="133EAC4A" w:rsidR="004A4587" w:rsidRPr="00044021" w:rsidRDefault="004A4587" w:rsidP="00C26405">
      <w:pPr>
        <w:spacing w:before="120" w:after="0" w:line="240" w:lineRule="auto"/>
        <w:ind w:left="2126" w:hanging="2126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</w:rPr>
        <w:t>2011 –</w:t>
      </w:r>
      <w:r w:rsidR="000C2F1B">
        <w:rPr>
          <w:rFonts w:ascii="Times New Roman" w:hAnsi="Times New Roman" w:cs="Times New Roman"/>
        </w:rPr>
        <w:t xml:space="preserve"> </w:t>
      </w:r>
      <w:r w:rsidRPr="00044021">
        <w:rPr>
          <w:rFonts w:ascii="Times New Roman" w:hAnsi="Times New Roman" w:cs="Times New Roman"/>
        </w:rPr>
        <w:t>2012</w:t>
      </w:r>
      <w:r w:rsidR="00656283" w:rsidRPr="00044021">
        <w:rPr>
          <w:rFonts w:ascii="Times New Roman" w:hAnsi="Times New Roman" w:cs="Times New Roman"/>
        </w:rPr>
        <w:tab/>
      </w:r>
      <w:r w:rsidR="00656283" w:rsidRPr="00044021">
        <w:rPr>
          <w:rFonts w:ascii="Times New Roman" w:hAnsi="Times New Roman" w:cs="Times New Roman"/>
        </w:rPr>
        <w:tab/>
        <w:t>vedecký pracovník, Ústav ekológie lesa SAV, Zvolen</w:t>
      </w:r>
    </w:p>
    <w:p w14:paraId="34764C4C" w14:textId="6411D3DC" w:rsidR="00656283" w:rsidRDefault="008A4127" w:rsidP="00C26405">
      <w:pPr>
        <w:spacing w:before="120" w:after="0" w:line="240" w:lineRule="auto"/>
        <w:ind w:left="2126" w:hanging="2126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</w:rPr>
        <w:t xml:space="preserve">2012 – </w:t>
      </w:r>
      <w:r w:rsidR="00914980">
        <w:rPr>
          <w:rFonts w:ascii="Times New Roman" w:hAnsi="Times New Roman" w:cs="Times New Roman"/>
        </w:rPr>
        <w:t>2020</w:t>
      </w:r>
      <w:r w:rsidR="00656283" w:rsidRPr="00044021">
        <w:rPr>
          <w:rFonts w:ascii="Times New Roman" w:hAnsi="Times New Roman" w:cs="Times New Roman"/>
        </w:rPr>
        <w:tab/>
      </w:r>
      <w:r w:rsidR="00656283" w:rsidRPr="00044021">
        <w:rPr>
          <w:rFonts w:ascii="Times New Roman" w:hAnsi="Times New Roman" w:cs="Times New Roman"/>
        </w:rPr>
        <w:tab/>
        <w:t>odborný asistent, TU vo Zvolene, Lesnícka fakulta</w:t>
      </w:r>
    </w:p>
    <w:p w14:paraId="732419C5" w14:textId="47D87536" w:rsidR="00914980" w:rsidRDefault="00914980" w:rsidP="00C26405">
      <w:pPr>
        <w:spacing w:before="120" w:after="0" w:line="240" w:lineRule="auto"/>
        <w:ind w:left="2126" w:hanging="21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</w:t>
      </w:r>
      <w:r w:rsidR="000C2F1B">
        <w:rPr>
          <w:rFonts w:ascii="Times New Roman" w:hAnsi="Times New Roman" w:cs="Times New Roman"/>
        </w:rPr>
        <w:t xml:space="preserve"> </w:t>
      </w:r>
      <w:r w:rsidR="000C2F1B" w:rsidRPr="00044021">
        <w:rPr>
          <w:rFonts w:ascii="Times New Roman" w:hAnsi="Times New Roman" w:cs="Times New Roman"/>
        </w:rPr>
        <w:t>–</w:t>
      </w:r>
      <w:r w:rsidR="000C2F1B">
        <w:rPr>
          <w:rFonts w:ascii="Times New Roman" w:hAnsi="Times New Roman" w:cs="Times New Roman"/>
        </w:rPr>
        <w:t xml:space="preserve"> súčasnosť</w:t>
      </w:r>
      <w:r w:rsidR="000C2F1B">
        <w:rPr>
          <w:rFonts w:ascii="Times New Roman" w:hAnsi="Times New Roman" w:cs="Times New Roman"/>
        </w:rPr>
        <w:tab/>
      </w:r>
      <w:r w:rsidR="000C2F1B">
        <w:rPr>
          <w:rFonts w:ascii="Times New Roman" w:hAnsi="Times New Roman" w:cs="Times New Roman"/>
        </w:rPr>
        <w:tab/>
        <w:t>docent</w:t>
      </w:r>
      <w:r w:rsidR="000C2F1B" w:rsidRPr="00044021">
        <w:rPr>
          <w:rFonts w:ascii="Times New Roman" w:hAnsi="Times New Roman" w:cs="Times New Roman"/>
        </w:rPr>
        <w:t>, TU vo Zvolene, Lesnícka fakulta</w:t>
      </w:r>
    </w:p>
    <w:p w14:paraId="1EFE3A91" w14:textId="1156AC6C" w:rsidR="00495E91" w:rsidRPr="00044021" w:rsidRDefault="00495E91" w:rsidP="00C26405">
      <w:pPr>
        <w:spacing w:before="120" w:after="0" w:line="240" w:lineRule="auto"/>
        <w:ind w:left="2126" w:hanging="21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4 </w:t>
      </w:r>
      <w:r w:rsidRPr="00044021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súčasnosť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E6B3D">
        <w:rPr>
          <w:rFonts w:ascii="Times New Roman" w:hAnsi="Times New Roman" w:cs="Times New Roman"/>
        </w:rPr>
        <w:t>vedecký pracovník, ÚEL, SAV</w:t>
      </w:r>
      <w:r>
        <w:rPr>
          <w:rFonts w:ascii="Times New Roman" w:hAnsi="Times New Roman" w:cs="Times New Roman"/>
        </w:rPr>
        <w:t xml:space="preserve"> </w:t>
      </w:r>
    </w:p>
    <w:p w14:paraId="3959C1B2" w14:textId="77777777" w:rsidR="002D5878" w:rsidRPr="00044021" w:rsidRDefault="002D5878" w:rsidP="00C26405">
      <w:pPr>
        <w:spacing w:before="120" w:after="0" w:line="240" w:lineRule="auto"/>
        <w:ind w:left="2126" w:hanging="2126"/>
        <w:jc w:val="both"/>
        <w:rPr>
          <w:rFonts w:ascii="Times New Roman" w:hAnsi="Times New Roman" w:cs="Times New Roman"/>
        </w:rPr>
      </w:pPr>
    </w:p>
    <w:p w14:paraId="4368AB72" w14:textId="55BF3F74" w:rsidR="00656283" w:rsidRPr="00044021" w:rsidRDefault="0045665E" w:rsidP="00C26405">
      <w:pPr>
        <w:spacing w:before="120"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  <w:r w:rsidR="00656283" w:rsidRPr="00044021">
        <w:rPr>
          <w:rFonts w:ascii="Times New Roman" w:hAnsi="Times New Roman" w:cs="Times New Roman"/>
          <w:b/>
        </w:rPr>
        <w:lastRenderedPageBreak/>
        <w:t>Pedagogická činnosť</w:t>
      </w:r>
    </w:p>
    <w:p w14:paraId="21860FD4" w14:textId="77777777" w:rsidR="00656283" w:rsidRPr="00044021" w:rsidRDefault="00656283" w:rsidP="00C26405">
      <w:pPr>
        <w:spacing w:before="120" w:after="120" w:line="240" w:lineRule="auto"/>
        <w:ind w:left="2832" w:hanging="2832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</w:rPr>
        <w:t xml:space="preserve">Fyziológia rastlín </w:t>
      </w:r>
      <w:r w:rsidR="00044021">
        <w:rPr>
          <w:rFonts w:ascii="Times New Roman" w:hAnsi="Times New Roman" w:cs="Times New Roman"/>
        </w:rPr>
        <w:tab/>
      </w:r>
      <w:r w:rsidRPr="00044021">
        <w:rPr>
          <w:rFonts w:ascii="Times New Roman" w:hAnsi="Times New Roman" w:cs="Times New Roman"/>
        </w:rPr>
        <w:t>podiel na výučbe predmetu v rokoch 2005–2008 a opätovne od roku 2012 po súčasnosť vedenie cvičení a podiel na prednáškach,</w:t>
      </w:r>
    </w:p>
    <w:p w14:paraId="2F1A0292" w14:textId="77777777" w:rsidR="00656283" w:rsidRPr="00044021" w:rsidRDefault="00656283" w:rsidP="00C2640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044021">
        <w:rPr>
          <w:rFonts w:ascii="Times New Roman" w:hAnsi="Times New Roman" w:cs="Times New Roman"/>
        </w:rPr>
        <w:t xml:space="preserve">Bioklimatológia </w:t>
      </w:r>
      <w:r w:rsidR="00044021">
        <w:rPr>
          <w:rFonts w:ascii="Times New Roman" w:hAnsi="Times New Roman" w:cs="Times New Roman"/>
        </w:rPr>
        <w:tab/>
      </w:r>
      <w:r w:rsidR="00044021">
        <w:rPr>
          <w:rFonts w:ascii="Times New Roman" w:hAnsi="Times New Roman" w:cs="Times New Roman"/>
        </w:rPr>
        <w:tab/>
      </w:r>
      <w:r w:rsidRPr="00044021">
        <w:rPr>
          <w:rFonts w:ascii="Times New Roman" w:hAnsi="Times New Roman" w:cs="Times New Roman"/>
        </w:rPr>
        <w:t>podiel na výučbe predmetu v rokoch 2008–2012,</w:t>
      </w:r>
    </w:p>
    <w:p w14:paraId="13E16A9E" w14:textId="77777777" w:rsidR="00656283" w:rsidRPr="00044021" w:rsidRDefault="00656283" w:rsidP="00C26405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r w:rsidRPr="00044021">
        <w:rPr>
          <w:rFonts w:ascii="Times New Roman" w:hAnsi="Times New Roman" w:cs="Times New Roman"/>
        </w:rPr>
        <w:t>Základy ekológie / Ekológia</w:t>
      </w:r>
      <w:r w:rsidRPr="00044021">
        <w:rPr>
          <w:rFonts w:ascii="Times New Roman" w:hAnsi="Times New Roman" w:cs="Times New Roman"/>
          <w:shd w:val="clear" w:color="auto" w:fill="FFFFFF"/>
        </w:rPr>
        <w:t> </w:t>
      </w:r>
      <w:r w:rsidR="00044021">
        <w:rPr>
          <w:rFonts w:ascii="Times New Roman" w:hAnsi="Times New Roman" w:cs="Times New Roman"/>
          <w:shd w:val="clear" w:color="auto" w:fill="FFFFFF"/>
        </w:rPr>
        <w:tab/>
      </w:r>
      <w:r w:rsidRPr="00044021">
        <w:rPr>
          <w:rFonts w:ascii="Times New Roman" w:hAnsi="Times New Roman" w:cs="Times New Roman"/>
        </w:rPr>
        <w:t xml:space="preserve">podiel na výučbe predmetov </w:t>
      </w:r>
      <w:r w:rsidRPr="00044021">
        <w:rPr>
          <w:rFonts w:ascii="Times New Roman" w:hAnsi="Times New Roman" w:cs="Times New Roman"/>
          <w:shd w:val="clear" w:color="auto" w:fill="FFFFFF"/>
        </w:rPr>
        <w:t>od roku 2015</w:t>
      </w:r>
      <w:r w:rsidR="00044021">
        <w:rPr>
          <w:rFonts w:ascii="Times New Roman" w:hAnsi="Times New Roman" w:cs="Times New Roman"/>
          <w:shd w:val="clear" w:color="auto" w:fill="FFFFFF"/>
        </w:rPr>
        <w:t xml:space="preserve"> </w:t>
      </w:r>
      <w:r w:rsidR="00044021" w:rsidRPr="00044021">
        <w:rPr>
          <w:rFonts w:ascii="Times New Roman" w:hAnsi="Times New Roman" w:cs="Times New Roman"/>
        </w:rPr>
        <w:t>po súčasnosť</w:t>
      </w:r>
      <w:r w:rsidRPr="00044021">
        <w:rPr>
          <w:rFonts w:ascii="Times New Roman" w:hAnsi="Times New Roman" w:cs="Times New Roman"/>
          <w:shd w:val="clear" w:color="auto" w:fill="FFFFFF"/>
        </w:rPr>
        <w:t>.</w:t>
      </w:r>
    </w:p>
    <w:p w14:paraId="41E8C913" w14:textId="77777777" w:rsidR="00794F59" w:rsidRDefault="00794F59" w:rsidP="00C26405">
      <w:pPr>
        <w:spacing w:before="120" w:after="0" w:line="240" w:lineRule="auto"/>
        <w:jc w:val="both"/>
        <w:rPr>
          <w:rFonts w:ascii="Times New Roman" w:hAnsi="Times New Roman" w:cs="Times New Roman"/>
        </w:rPr>
      </w:pPr>
      <w:r w:rsidRPr="00794F59">
        <w:rPr>
          <w:rFonts w:ascii="Times New Roman" w:hAnsi="Times New Roman" w:cs="Times New Roman"/>
        </w:rPr>
        <w:t xml:space="preserve">Fyziológia a ekofyziológia </w:t>
      </w:r>
    </w:p>
    <w:p w14:paraId="49C3DF21" w14:textId="54273C61" w:rsidR="00FD6322" w:rsidRPr="00044021" w:rsidRDefault="00794F59" w:rsidP="004A3D08">
      <w:pPr>
        <w:spacing w:before="120" w:after="0" w:line="240" w:lineRule="auto"/>
        <w:jc w:val="both"/>
        <w:rPr>
          <w:rFonts w:ascii="Times New Roman" w:hAnsi="Times New Roman" w:cs="Times New Roman"/>
        </w:rPr>
      </w:pPr>
      <w:r w:rsidRPr="00794F59">
        <w:rPr>
          <w:rFonts w:ascii="Times New Roman" w:hAnsi="Times New Roman" w:cs="Times New Roman"/>
        </w:rPr>
        <w:t xml:space="preserve">lesných drevín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4A3D08">
        <w:rPr>
          <w:rFonts w:ascii="Times New Roman" w:hAnsi="Times New Roman" w:cs="Times New Roman"/>
        </w:rPr>
        <w:t>garant predmetu</w:t>
      </w:r>
    </w:p>
    <w:p w14:paraId="7A53C383" w14:textId="49AC67BC" w:rsidR="003249D5" w:rsidRPr="00BB3AC7" w:rsidRDefault="006C232B" w:rsidP="00BB3AC7">
      <w:pPr>
        <w:spacing w:before="120" w:after="0" w:line="240" w:lineRule="auto"/>
        <w:ind w:left="2829" w:hanging="2832"/>
        <w:jc w:val="both"/>
        <w:rPr>
          <w:rFonts w:ascii="Times New Roman" w:hAnsi="Times New Roman" w:cs="Times New Roman"/>
        </w:rPr>
      </w:pPr>
      <w:r w:rsidRPr="00664487">
        <w:rPr>
          <w:rFonts w:ascii="Times New Roman" w:hAnsi="Times New Roman" w:cs="Times New Roman"/>
          <w:b/>
          <w:bCs/>
        </w:rPr>
        <w:t>Odborn</w:t>
      </w:r>
      <w:r w:rsidR="00664487">
        <w:rPr>
          <w:rFonts w:ascii="Times New Roman" w:hAnsi="Times New Roman" w:cs="Times New Roman"/>
          <w:b/>
          <w:bCs/>
        </w:rPr>
        <w:t>é zameranie</w:t>
      </w:r>
      <w:r w:rsidR="00664487">
        <w:rPr>
          <w:rFonts w:ascii="Times New Roman" w:hAnsi="Times New Roman" w:cs="Times New Roman"/>
          <w:color w:val="FF0000"/>
        </w:rPr>
        <w:tab/>
      </w:r>
      <w:r w:rsidR="00664487" w:rsidRPr="00664487">
        <w:rPr>
          <w:rFonts w:ascii="Times New Roman" w:hAnsi="Times New Roman" w:cs="Times New Roman"/>
        </w:rPr>
        <w:t>v</w:t>
      </w:r>
      <w:r w:rsidR="003249D5" w:rsidRPr="00664487">
        <w:rPr>
          <w:rFonts w:ascii="Times New Roman" w:hAnsi="Times New Roman" w:cs="Times New Roman"/>
        </w:rPr>
        <w:t xml:space="preserve">edecko-výskumná činnosť je zameraná predovšetkým na </w:t>
      </w:r>
      <w:r w:rsidR="0053405E" w:rsidRPr="00BB3AC7">
        <w:rPr>
          <w:rFonts w:ascii="Times New Roman" w:hAnsi="Times New Roman" w:cs="Times New Roman"/>
        </w:rPr>
        <w:t xml:space="preserve">fyziológiu a </w:t>
      </w:r>
      <w:r w:rsidR="003249D5" w:rsidRPr="00BB3AC7">
        <w:rPr>
          <w:rFonts w:ascii="Times New Roman" w:hAnsi="Times New Roman" w:cs="Times New Roman"/>
        </w:rPr>
        <w:t xml:space="preserve">ekofyziológiu lesných drevín, konkrétnejšie na fotosyntézu, </w:t>
      </w:r>
      <w:r w:rsidR="00E1649B">
        <w:rPr>
          <w:rFonts w:ascii="Times New Roman" w:hAnsi="Times New Roman" w:cs="Times New Roman"/>
        </w:rPr>
        <w:t xml:space="preserve">aktivitu prieduchov, </w:t>
      </w:r>
      <w:r w:rsidR="003249D5" w:rsidRPr="00BB3AC7">
        <w:rPr>
          <w:rFonts w:ascii="Times New Roman" w:hAnsi="Times New Roman" w:cs="Times New Roman"/>
        </w:rPr>
        <w:t>hydraulickú vodivosť, transpiráciu, anatómiu a biochemické markéry stresu v podmienkach sucha a vysokej teploty.</w:t>
      </w:r>
    </w:p>
    <w:p w14:paraId="7A806036" w14:textId="3A53B7CE" w:rsidR="0053405E" w:rsidRDefault="0053405E" w:rsidP="00BB3AC7">
      <w:pPr>
        <w:spacing w:before="120" w:after="120"/>
        <w:ind w:left="2829" w:firstLine="3"/>
        <w:jc w:val="both"/>
        <w:rPr>
          <w:rFonts w:ascii="Times New Roman" w:hAnsi="Times New Roman" w:cs="Times New Roman"/>
        </w:rPr>
      </w:pPr>
      <w:r w:rsidRPr="00BB3AC7">
        <w:rPr>
          <w:rFonts w:ascii="Times New Roman" w:hAnsi="Times New Roman" w:cs="Times New Roman"/>
        </w:rPr>
        <w:t>vedúci projektu KEGA a zástupca zodpovedného riešiteľa pre 2 projekty VEGA (TU vo Zvolene ako spoluriešiteľ projektu)</w:t>
      </w:r>
      <w:r w:rsidR="00DE0FEB">
        <w:rPr>
          <w:rFonts w:ascii="Times New Roman" w:hAnsi="Times New Roman" w:cs="Times New Roman"/>
        </w:rPr>
        <w:t>;</w:t>
      </w:r>
      <w:r w:rsidRPr="00BB3AC7">
        <w:rPr>
          <w:rFonts w:ascii="Times New Roman" w:hAnsi="Times New Roman" w:cs="Times New Roman"/>
        </w:rPr>
        <w:t xml:space="preserve"> </w:t>
      </w:r>
      <w:r w:rsidR="00D10C0A">
        <w:rPr>
          <w:rFonts w:ascii="Times New Roman" w:hAnsi="Times New Roman" w:cs="Times New Roman"/>
        </w:rPr>
        <w:t xml:space="preserve">vedúci projektu VEGA; </w:t>
      </w:r>
      <w:r w:rsidRPr="00BB3AC7">
        <w:rPr>
          <w:rFonts w:ascii="Times New Roman" w:hAnsi="Times New Roman" w:cs="Times New Roman"/>
        </w:rPr>
        <w:t xml:space="preserve">spolupráca na viacerých domácich vedecko-výskumných projektoch VEGA a APVV (spolu </w:t>
      </w:r>
      <w:r w:rsidR="00A761F9">
        <w:rPr>
          <w:rFonts w:ascii="Times New Roman" w:hAnsi="Times New Roman" w:cs="Times New Roman"/>
        </w:rPr>
        <w:t>viac než 15</w:t>
      </w:r>
      <w:r w:rsidRPr="00BB3AC7">
        <w:rPr>
          <w:rFonts w:ascii="Times New Roman" w:hAnsi="Times New Roman" w:cs="Times New Roman"/>
        </w:rPr>
        <w:t xml:space="preserve"> riešených projektov). </w:t>
      </w:r>
    </w:p>
    <w:p w14:paraId="29F7FFEA" w14:textId="77777777" w:rsidR="00676459" w:rsidRPr="00BB3AC7" w:rsidRDefault="00676459" w:rsidP="00BB3AC7">
      <w:pPr>
        <w:spacing w:before="120" w:after="120"/>
        <w:ind w:left="2829" w:firstLine="3"/>
        <w:jc w:val="both"/>
        <w:rPr>
          <w:rFonts w:ascii="Times New Roman" w:hAnsi="Times New Roman" w:cs="Times New Roman"/>
        </w:rPr>
      </w:pPr>
    </w:p>
    <w:p w14:paraId="60E1B6D1" w14:textId="4A2521A6" w:rsidR="00664487" w:rsidRDefault="00664487" w:rsidP="00C26405">
      <w:pPr>
        <w:pStyle w:val="Bibliografia"/>
        <w:spacing w:before="120" w:after="120" w:line="240" w:lineRule="auto"/>
        <w:ind w:left="2832" w:hanging="2832"/>
        <w:jc w:val="both"/>
        <w:rPr>
          <w:rFonts w:ascii="Times New Roman" w:hAnsi="Times New Roman" w:cs="Times New Roman"/>
        </w:rPr>
      </w:pPr>
      <w:r w:rsidRPr="00664487">
        <w:rPr>
          <w:rFonts w:ascii="Times New Roman" w:hAnsi="Times New Roman" w:cs="Times New Roman"/>
          <w:b/>
        </w:rPr>
        <w:t>Publikačná činnosť</w:t>
      </w:r>
      <w:r w:rsidR="009940E4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a</w:t>
      </w:r>
      <w:r w:rsidRPr="00044021">
        <w:rPr>
          <w:rFonts w:ascii="Times New Roman" w:hAnsi="Times New Roman" w:cs="Times New Roman"/>
        </w:rPr>
        <w:t>utor/spoluautor pôvodných vedeckých prác (</w:t>
      </w:r>
      <w:r w:rsidR="00C8408F">
        <w:rPr>
          <w:rFonts w:ascii="Times New Roman" w:hAnsi="Times New Roman" w:cs="Times New Roman"/>
        </w:rPr>
        <w:t>viac než 4</w:t>
      </w:r>
      <w:r w:rsidR="001F0E19">
        <w:rPr>
          <w:rFonts w:ascii="Times New Roman" w:hAnsi="Times New Roman" w:cs="Times New Roman"/>
        </w:rPr>
        <w:t>5</w:t>
      </w:r>
      <w:r w:rsidRPr="00044021">
        <w:rPr>
          <w:rFonts w:ascii="Times New Roman" w:hAnsi="Times New Roman" w:cs="Times New Roman"/>
        </w:rPr>
        <w:t xml:space="preserve"> publikovaných v</w:t>
      </w:r>
      <w:r w:rsidR="00733FA1">
        <w:rPr>
          <w:rFonts w:ascii="Times New Roman" w:hAnsi="Times New Roman" w:cs="Times New Roman"/>
        </w:rPr>
        <w:t> </w:t>
      </w:r>
      <w:r w:rsidRPr="00044021">
        <w:rPr>
          <w:rFonts w:ascii="Times New Roman" w:hAnsi="Times New Roman" w:cs="Times New Roman"/>
        </w:rPr>
        <w:t>časopisoch</w:t>
      </w:r>
      <w:r w:rsidR="00733FA1">
        <w:rPr>
          <w:rFonts w:ascii="Times New Roman" w:hAnsi="Times New Roman" w:cs="Times New Roman"/>
        </w:rPr>
        <w:t xml:space="preserve"> indexovaných v databázach WOS a Scopus</w:t>
      </w:r>
      <w:r w:rsidRPr="00044021">
        <w:rPr>
          <w:rFonts w:ascii="Times New Roman" w:hAnsi="Times New Roman" w:cs="Times New Roman"/>
        </w:rPr>
        <w:t>).</w:t>
      </w:r>
    </w:p>
    <w:p w14:paraId="4E2F627E" w14:textId="77777777" w:rsidR="006A2998" w:rsidRPr="00044021" w:rsidRDefault="00664487" w:rsidP="00C26405">
      <w:pPr>
        <w:pStyle w:val="Bibliografia"/>
        <w:spacing w:before="120" w:after="120" w:line="240" w:lineRule="auto"/>
        <w:ind w:left="283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6A2998" w:rsidRPr="00664487">
        <w:rPr>
          <w:rFonts w:ascii="Times New Roman" w:hAnsi="Times New Roman" w:cs="Times New Roman"/>
        </w:rPr>
        <w:t>poluautor monografie: Konôpková A.,</w:t>
      </w:r>
      <w:r w:rsidR="006A2998" w:rsidRPr="00044021">
        <w:rPr>
          <w:rFonts w:ascii="Times New Roman" w:hAnsi="Times New Roman" w:cs="Times New Roman"/>
        </w:rPr>
        <w:t xml:space="preserve"> Kurjak D., Kmeť J. (2018) Genetická </w:t>
      </w:r>
      <w:r w:rsidR="003249D5" w:rsidRPr="00044021">
        <w:rPr>
          <w:rFonts w:ascii="Times New Roman" w:hAnsi="Times New Roman" w:cs="Times New Roman"/>
        </w:rPr>
        <w:t xml:space="preserve">variabilita reakcie </w:t>
      </w:r>
      <w:r w:rsidR="006A2998" w:rsidRPr="00044021">
        <w:rPr>
          <w:rFonts w:ascii="Times New Roman" w:hAnsi="Times New Roman" w:cs="Times New Roman"/>
        </w:rPr>
        <w:t>fotosystému II jedle bielej v meniacich sa podmienkach prostredia. Technická univerzita vo Zvolene, Zvolen. 67 pp.</w:t>
      </w:r>
      <w:r w:rsidR="007E6AED" w:rsidRPr="00044021">
        <w:rPr>
          <w:rFonts w:ascii="Times New Roman" w:hAnsi="Times New Roman" w:cs="Times New Roman"/>
        </w:rPr>
        <w:t xml:space="preserve"> 4,09 AH.</w:t>
      </w:r>
    </w:p>
    <w:p w14:paraId="0AE24B33" w14:textId="0097C4D9" w:rsidR="006A2998" w:rsidRPr="00044021" w:rsidRDefault="00664487" w:rsidP="00C26405">
      <w:pPr>
        <w:spacing w:before="120" w:after="120" w:line="240" w:lineRule="auto"/>
        <w:ind w:left="283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7E6AED" w:rsidRPr="00044021">
        <w:rPr>
          <w:rFonts w:ascii="Times New Roman" w:hAnsi="Times New Roman" w:cs="Times New Roman"/>
        </w:rPr>
        <w:t>poluautor skrípt: Kurjak D., Kmeť J. (2016) Fyziológia rastlín: návody na cvičenia. Zvolen: Technická univerzita vo Zvolene. 73s.</w:t>
      </w:r>
    </w:p>
    <w:p w14:paraId="266BABAF" w14:textId="77777777" w:rsidR="009940E4" w:rsidRDefault="009940E4" w:rsidP="00C26405">
      <w:pPr>
        <w:spacing w:before="120" w:after="120" w:line="240" w:lineRule="auto"/>
        <w:ind w:left="2832" w:hanging="2832"/>
        <w:jc w:val="both"/>
        <w:rPr>
          <w:rFonts w:ascii="Times New Roman" w:hAnsi="Times New Roman" w:cs="Times New Roman"/>
          <w:b/>
        </w:rPr>
      </w:pPr>
    </w:p>
    <w:p w14:paraId="0BA62F58" w14:textId="44542F68" w:rsidR="006A2998" w:rsidRDefault="00664487" w:rsidP="00C26405">
      <w:pPr>
        <w:spacing w:before="120" w:after="120" w:line="240" w:lineRule="auto"/>
        <w:ind w:left="2832" w:hanging="2832"/>
        <w:jc w:val="both"/>
        <w:rPr>
          <w:rFonts w:ascii="Times New Roman" w:hAnsi="Times New Roman" w:cs="Times New Roman"/>
        </w:rPr>
      </w:pPr>
      <w:r w:rsidRPr="00664487">
        <w:rPr>
          <w:rFonts w:ascii="Times New Roman" w:hAnsi="Times New Roman" w:cs="Times New Roman"/>
          <w:b/>
        </w:rPr>
        <w:t>Ohlasy na vedeckú prácu</w:t>
      </w:r>
      <w:r w:rsidR="009940E4">
        <w:rPr>
          <w:rFonts w:ascii="Times New Roman" w:hAnsi="Times New Roman" w:cs="Times New Roman"/>
          <w:b/>
        </w:rPr>
        <w:tab/>
      </w:r>
      <w:r w:rsidR="0053405E" w:rsidRPr="0053405E">
        <w:rPr>
          <w:rFonts w:ascii="Times New Roman" w:hAnsi="Times New Roman" w:cs="Times New Roman"/>
        </w:rPr>
        <w:t xml:space="preserve">viac než </w:t>
      </w:r>
      <w:r w:rsidR="005257C9">
        <w:rPr>
          <w:rFonts w:ascii="Times New Roman" w:hAnsi="Times New Roman" w:cs="Times New Roman"/>
        </w:rPr>
        <w:t>8</w:t>
      </w:r>
      <w:r w:rsidR="00D07EE4">
        <w:rPr>
          <w:rFonts w:ascii="Times New Roman" w:hAnsi="Times New Roman" w:cs="Times New Roman"/>
        </w:rPr>
        <w:t>00</w:t>
      </w:r>
      <w:r w:rsidR="006A2998" w:rsidRPr="00044021">
        <w:rPr>
          <w:rFonts w:ascii="Times New Roman" w:hAnsi="Times New Roman" w:cs="Times New Roman"/>
        </w:rPr>
        <w:t xml:space="preserve"> ohlasov na publikačnú činnosť v časopisoch evidovaných v databázach Scopus a WOS (bez aut</w:t>
      </w:r>
      <w:r>
        <w:rPr>
          <w:rFonts w:ascii="Times New Roman" w:hAnsi="Times New Roman" w:cs="Times New Roman"/>
        </w:rPr>
        <w:t>ocitácií resp. semiautocitácií)</w:t>
      </w:r>
    </w:p>
    <w:p w14:paraId="34596E96" w14:textId="77777777" w:rsidR="000B2BB9" w:rsidRDefault="000B2BB9" w:rsidP="000B2BB9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0B2BB9">
        <w:rPr>
          <w:rFonts w:ascii="Times New Roman" w:hAnsi="Times New Roman" w:cs="Times New Roman"/>
          <w:b/>
          <w:bCs/>
        </w:rPr>
        <w:t>Jazykové znalost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ktívna znalosť anglického jazyka</w:t>
      </w:r>
    </w:p>
    <w:p w14:paraId="65F42F5B" w14:textId="22560631" w:rsidR="00664487" w:rsidRDefault="00C04FD5" w:rsidP="00C2640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Š</w:t>
      </w:r>
      <w:r w:rsidR="009940E4">
        <w:rPr>
          <w:rFonts w:ascii="Times New Roman" w:hAnsi="Times New Roman" w:cs="Times New Roman"/>
          <w:b/>
        </w:rPr>
        <w:t xml:space="preserve">kolených </w:t>
      </w:r>
      <w:r w:rsidR="009940E4" w:rsidRPr="009940E4">
        <w:rPr>
          <w:rFonts w:ascii="Times New Roman" w:hAnsi="Times New Roman" w:cs="Times New Roman"/>
          <w:b/>
        </w:rPr>
        <w:t>doktorandov</w:t>
      </w:r>
      <w:r w:rsidR="009940E4">
        <w:rPr>
          <w:rFonts w:ascii="Times New Roman" w:hAnsi="Times New Roman" w:cs="Times New Roman"/>
          <w:b/>
        </w:rPr>
        <w:tab/>
      </w:r>
      <w:r w:rsidR="00C07A04">
        <w:rPr>
          <w:rFonts w:ascii="Times New Roman" w:hAnsi="Times New Roman" w:cs="Times New Roman"/>
        </w:rPr>
        <w:t>0</w:t>
      </w:r>
    </w:p>
    <w:p w14:paraId="63C9AA9C" w14:textId="61249A7C" w:rsidR="009940E4" w:rsidRDefault="00C04FD5" w:rsidP="00C2640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U</w:t>
      </w:r>
      <w:r w:rsidR="009940E4" w:rsidRPr="009940E4">
        <w:rPr>
          <w:rFonts w:ascii="Times New Roman" w:hAnsi="Times New Roman" w:cs="Times New Roman"/>
          <w:b/>
        </w:rPr>
        <w:t>končených doktorandov</w:t>
      </w:r>
      <w:r w:rsidR="009940E4">
        <w:rPr>
          <w:rFonts w:ascii="Times New Roman" w:hAnsi="Times New Roman" w:cs="Times New Roman"/>
        </w:rPr>
        <w:tab/>
      </w:r>
      <w:r w:rsidR="00C07A04">
        <w:rPr>
          <w:rFonts w:ascii="Times New Roman" w:hAnsi="Times New Roman" w:cs="Times New Roman"/>
        </w:rPr>
        <w:t>2</w:t>
      </w:r>
    </w:p>
    <w:p w14:paraId="4AA2FE16" w14:textId="77777777" w:rsidR="009112E2" w:rsidRDefault="009112E2" w:rsidP="00B84870">
      <w:pPr>
        <w:spacing w:before="120" w:after="120" w:line="240" w:lineRule="auto"/>
        <w:ind w:left="2832" w:hanging="2832"/>
        <w:jc w:val="both"/>
        <w:rPr>
          <w:rFonts w:ascii="Times New Roman" w:hAnsi="Times New Roman" w:cs="Times New Roman"/>
          <w:b/>
        </w:rPr>
      </w:pPr>
    </w:p>
    <w:p w14:paraId="3C9B70A7" w14:textId="56F1B0B3" w:rsidR="003F63D3" w:rsidRPr="00B84870" w:rsidRDefault="003F63D3" w:rsidP="00C07A04">
      <w:pPr>
        <w:spacing w:before="120" w:after="120" w:line="240" w:lineRule="auto"/>
        <w:ind w:left="2832"/>
        <w:jc w:val="both"/>
        <w:rPr>
          <w:rFonts w:ascii="Times New Roman" w:hAnsi="Times New Roman" w:cs="Times New Roman"/>
        </w:rPr>
      </w:pPr>
    </w:p>
    <w:sectPr w:rsidR="003F63D3" w:rsidRPr="00B84870" w:rsidSect="005A0CAA"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D7CC7" w14:textId="77777777" w:rsidR="00D568E5" w:rsidRDefault="00D568E5" w:rsidP="00A521EB">
      <w:pPr>
        <w:pStyle w:val="Hlavika"/>
      </w:pPr>
      <w:r>
        <w:separator/>
      </w:r>
    </w:p>
  </w:endnote>
  <w:endnote w:type="continuationSeparator" w:id="0">
    <w:p w14:paraId="1BE586FF" w14:textId="77777777" w:rsidR="00D568E5" w:rsidRDefault="00D568E5" w:rsidP="00A521EB">
      <w:pPr>
        <w:pStyle w:val="Hlavika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85D170" w14:textId="77777777" w:rsidR="00D568E5" w:rsidRDefault="00D568E5" w:rsidP="00A521EB">
      <w:pPr>
        <w:pStyle w:val="Hlavika"/>
      </w:pPr>
      <w:r>
        <w:separator/>
      </w:r>
    </w:p>
  </w:footnote>
  <w:footnote w:type="continuationSeparator" w:id="0">
    <w:p w14:paraId="04657C4E" w14:textId="77777777" w:rsidR="00D568E5" w:rsidRDefault="00D568E5" w:rsidP="00A521EB">
      <w:pPr>
        <w:pStyle w:val="Hlavika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805FC6"/>
    <w:multiLevelType w:val="hybridMultilevel"/>
    <w:tmpl w:val="2D928D84"/>
    <w:lvl w:ilvl="0" w:tplc="32D6911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hint="default"/>
      </w:rPr>
    </w:lvl>
    <w:lvl w:ilvl="1" w:tplc="041B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CF11EE"/>
    <w:multiLevelType w:val="hybridMultilevel"/>
    <w:tmpl w:val="441EAF70"/>
    <w:lvl w:ilvl="0" w:tplc="BCC44A6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57230982">
    <w:abstractNumId w:val="0"/>
  </w:num>
  <w:num w:numId="2" w16cid:durableId="875695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zAwNrc0szQwsjRX0lEKTi0uzszPAykwNKwFANkryRItAAAA"/>
  </w:docVars>
  <w:rsids>
    <w:rsidRoot w:val="00B508E2"/>
    <w:rsid w:val="00005D0A"/>
    <w:rsid w:val="00012D18"/>
    <w:rsid w:val="00015D81"/>
    <w:rsid w:val="00044021"/>
    <w:rsid w:val="0005048A"/>
    <w:rsid w:val="00050EE5"/>
    <w:rsid w:val="00053A84"/>
    <w:rsid w:val="00076E0F"/>
    <w:rsid w:val="00093108"/>
    <w:rsid w:val="000B2BB9"/>
    <w:rsid w:val="000C2F1B"/>
    <w:rsid w:val="000C3114"/>
    <w:rsid w:val="000E0508"/>
    <w:rsid w:val="000F41D4"/>
    <w:rsid w:val="000F6E39"/>
    <w:rsid w:val="001002C3"/>
    <w:rsid w:val="001530E3"/>
    <w:rsid w:val="001544CF"/>
    <w:rsid w:val="001575F6"/>
    <w:rsid w:val="00176DE8"/>
    <w:rsid w:val="00184873"/>
    <w:rsid w:val="0019038D"/>
    <w:rsid w:val="00193A47"/>
    <w:rsid w:val="001B7EC3"/>
    <w:rsid w:val="001C1F5B"/>
    <w:rsid w:val="001F0E19"/>
    <w:rsid w:val="00230230"/>
    <w:rsid w:val="00235334"/>
    <w:rsid w:val="00240106"/>
    <w:rsid w:val="00253C73"/>
    <w:rsid w:val="002624F8"/>
    <w:rsid w:val="00294E40"/>
    <w:rsid w:val="002D5878"/>
    <w:rsid w:val="002E3DCC"/>
    <w:rsid w:val="00304902"/>
    <w:rsid w:val="00316123"/>
    <w:rsid w:val="003249D5"/>
    <w:rsid w:val="00331F4C"/>
    <w:rsid w:val="00373368"/>
    <w:rsid w:val="00376E8F"/>
    <w:rsid w:val="003977E9"/>
    <w:rsid w:val="003A1D43"/>
    <w:rsid w:val="003B0A76"/>
    <w:rsid w:val="003D4651"/>
    <w:rsid w:val="003F63D3"/>
    <w:rsid w:val="00411B0F"/>
    <w:rsid w:val="00432AA8"/>
    <w:rsid w:val="0045665E"/>
    <w:rsid w:val="00467DB9"/>
    <w:rsid w:val="00490E58"/>
    <w:rsid w:val="00495E91"/>
    <w:rsid w:val="004A39DC"/>
    <w:rsid w:val="004A3D08"/>
    <w:rsid w:val="004A4587"/>
    <w:rsid w:val="004B1AAE"/>
    <w:rsid w:val="004C53D8"/>
    <w:rsid w:val="004E781D"/>
    <w:rsid w:val="00501962"/>
    <w:rsid w:val="005257C9"/>
    <w:rsid w:val="0053405E"/>
    <w:rsid w:val="005379A3"/>
    <w:rsid w:val="00566939"/>
    <w:rsid w:val="005722BD"/>
    <w:rsid w:val="00572CDF"/>
    <w:rsid w:val="005A0CAA"/>
    <w:rsid w:val="00643627"/>
    <w:rsid w:val="00653619"/>
    <w:rsid w:val="00656283"/>
    <w:rsid w:val="00664487"/>
    <w:rsid w:val="006655DA"/>
    <w:rsid w:val="00665B1C"/>
    <w:rsid w:val="00674310"/>
    <w:rsid w:val="00676459"/>
    <w:rsid w:val="006A2998"/>
    <w:rsid w:val="006A612B"/>
    <w:rsid w:val="006C0100"/>
    <w:rsid w:val="006C232B"/>
    <w:rsid w:val="006C2A75"/>
    <w:rsid w:val="007043A4"/>
    <w:rsid w:val="0070615B"/>
    <w:rsid w:val="00716242"/>
    <w:rsid w:val="00721EE5"/>
    <w:rsid w:val="00733FA1"/>
    <w:rsid w:val="007819F2"/>
    <w:rsid w:val="00794F59"/>
    <w:rsid w:val="007A1CEB"/>
    <w:rsid w:val="007A205F"/>
    <w:rsid w:val="007C2637"/>
    <w:rsid w:val="007C4BF3"/>
    <w:rsid w:val="007E6AED"/>
    <w:rsid w:val="007F539A"/>
    <w:rsid w:val="007F594A"/>
    <w:rsid w:val="00862E49"/>
    <w:rsid w:val="00882275"/>
    <w:rsid w:val="0089221F"/>
    <w:rsid w:val="008A4127"/>
    <w:rsid w:val="008B423E"/>
    <w:rsid w:val="008C0388"/>
    <w:rsid w:val="008E3535"/>
    <w:rsid w:val="00901E26"/>
    <w:rsid w:val="009112E2"/>
    <w:rsid w:val="00914980"/>
    <w:rsid w:val="00935981"/>
    <w:rsid w:val="009413E7"/>
    <w:rsid w:val="009575CE"/>
    <w:rsid w:val="00967E71"/>
    <w:rsid w:val="00977670"/>
    <w:rsid w:val="00993DE4"/>
    <w:rsid w:val="009940E4"/>
    <w:rsid w:val="009A439F"/>
    <w:rsid w:val="009B7CFE"/>
    <w:rsid w:val="009C69CA"/>
    <w:rsid w:val="009D65B5"/>
    <w:rsid w:val="009E4B63"/>
    <w:rsid w:val="00A07836"/>
    <w:rsid w:val="00A25D52"/>
    <w:rsid w:val="00A521EB"/>
    <w:rsid w:val="00A761F9"/>
    <w:rsid w:val="00A9506C"/>
    <w:rsid w:val="00AA0EAB"/>
    <w:rsid w:val="00AD1107"/>
    <w:rsid w:val="00AD3B92"/>
    <w:rsid w:val="00AD5B93"/>
    <w:rsid w:val="00AE6B3D"/>
    <w:rsid w:val="00AF5EDD"/>
    <w:rsid w:val="00B0028E"/>
    <w:rsid w:val="00B1628C"/>
    <w:rsid w:val="00B32BDB"/>
    <w:rsid w:val="00B33755"/>
    <w:rsid w:val="00B508E2"/>
    <w:rsid w:val="00B84870"/>
    <w:rsid w:val="00BA4996"/>
    <w:rsid w:val="00BA7B23"/>
    <w:rsid w:val="00BB3AC7"/>
    <w:rsid w:val="00BE4E56"/>
    <w:rsid w:val="00C04FD5"/>
    <w:rsid w:val="00C07A04"/>
    <w:rsid w:val="00C137CB"/>
    <w:rsid w:val="00C26405"/>
    <w:rsid w:val="00C26866"/>
    <w:rsid w:val="00C31E35"/>
    <w:rsid w:val="00C408FF"/>
    <w:rsid w:val="00C52EF0"/>
    <w:rsid w:val="00C626FF"/>
    <w:rsid w:val="00C6556E"/>
    <w:rsid w:val="00C8408F"/>
    <w:rsid w:val="00C979F3"/>
    <w:rsid w:val="00CB213A"/>
    <w:rsid w:val="00CB6439"/>
    <w:rsid w:val="00CE2F35"/>
    <w:rsid w:val="00CE5743"/>
    <w:rsid w:val="00D056A8"/>
    <w:rsid w:val="00D07EE4"/>
    <w:rsid w:val="00D10C0A"/>
    <w:rsid w:val="00D122CC"/>
    <w:rsid w:val="00D30FBB"/>
    <w:rsid w:val="00D568E5"/>
    <w:rsid w:val="00D67A5C"/>
    <w:rsid w:val="00D72880"/>
    <w:rsid w:val="00D81C07"/>
    <w:rsid w:val="00DB1A40"/>
    <w:rsid w:val="00DB624F"/>
    <w:rsid w:val="00DD74C4"/>
    <w:rsid w:val="00DE0FEB"/>
    <w:rsid w:val="00DF7B20"/>
    <w:rsid w:val="00E13F8E"/>
    <w:rsid w:val="00E1649B"/>
    <w:rsid w:val="00E25DED"/>
    <w:rsid w:val="00E60FF6"/>
    <w:rsid w:val="00E77F6C"/>
    <w:rsid w:val="00E868BE"/>
    <w:rsid w:val="00ED6B33"/>
    <w:rsid w:val="00EF08C5"/>
    <w:rsid w:val="00EF3F2A"/>
    <w:rsid w:val="00F11D26"/>
    <w:rsid w:val="00F1467A"/>
    <w:rsid w:val="00F26F73"/>
    <w:rsid w:val="00F32530"/>
    <w:rsid w:val="00F66A08"/>
    <w:rsid w:val="00F73D8C"/>
    <w:rsid w:val="00F93A8D"/>
    <w:rsid w:val="00FA3D71"/>
    <w:rsid w:val="00FD2C4E"/>
    <w:rsid w:val="00FD6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50C12A"/>
  <w15:docId w15:val="{BB674044-5E29-423E-860C-213EE7BD8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caption" w:locked="1" w:semiHidden="1" w:uiPriority="0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locked="1" w:uiPriority="0" w:qFormat="1"/>
    <w:lsdException w:name="Default Paragraph Font" w:locked="1" w:uiPriority="0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locked="1" w:uiPriority="22" w:qFormat="1"/>
    <w:lsdException w:name="Emphasis" w:locked="1" w:uiPriority="20" w:qFormat="1"/>
    <w:lsdException w:name="HTML Preformatted" w:semiHidden="1" w:uiPriority="0" w:unhideWhenUsed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pPr>
      <w:spacing w:after="200" w:line="276" w:lineRule="auto"/>
    </w:pPr>
    <w:rPr>
      <w:sz w:val="22"/>
      <w:szCs w:val="22"/>
      <w:lang w:val="sk-SK" w:eastAsia="en-US"/>
    </w:rPr>
  </w:style>
  <w:style w:type="paragraph" w:styleId="Nadpis1">
    <w:name w:val="heading 1"/>
    <w:basedOn w:val="Normlny"/>
    <w:next w:val="Normlny"/>
    <w:link w:val="Nadpis1Char"/>
    <w:uiPriority w:val="99"/>
    <w:qFormat/>
    <w:locked/>
    <w:rsid w:val="00B32B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4">
    <w:name w:val="heading 4"/>
    <w:basedOn w:val="Normlny"/>
    <w:next w:val="Normlny"/>
    <w:link w:val="Nadpis4Char"/>
    <w:uiPriority w:val="99"/>
    <w:qFormat/>
    <w:locked/>
    <w:rsid w:val="00FD6322"/>
    <w:pPr>
      <w:keepNext/>
      <w:spacing w:before="40" w:after="40" w:line="240" w:lineRule="auto"/>
      <w:ind w:left="-104" w:right="-108"/>
      <w:jc w:val="center"/>
      <w:outlineLvl w:val="3"/>
    </w:pPr>
    <w:rPr>
      <w:rFonts w:ascii="Arial Narrow" w:hAnsi="Arial Narrow" w:cs="Arial Narrow"/>
      <w:b/>
      <w:bCs/>
      <w:sz w:val="20"/>
      <w:szCs w:val="20"/>
      <w:lang w:val="en-GB"/>
    </w:rPr>
  </w:style>
  <w:style w:type="paragraph" w:styleId="Nadpis5">
    <w:name w:val="heading 5"/>
    <w:basedOn w:val="Normlny"/>
    <w:next w:val="Normlny"/>
    <w:link w:val="Nadpis5Char"/>
    <w:uiPriority w:val="99"/>
    <w:qFormat/>
    <w:locked/>
    <w:rsid w:val="00FD6322"/>
    <w:pPr>
      <w:keepNext/>
      <w:spacing w:before="40" w:after="40" w:line="240" w:lineRule="auto"/>
      <w:jc w:val="right"/>
      <w:outlineLvl w:val="4"/>
    </w:pPr>
    <w:rPr>
      <w:rFonts w:ascii="Arial Narrow" w:hAnsi="Arial Narrow" w:cs="Arial Narrow"/>
      <w:b/>
      <w:bCs/>
      <w:lang w:val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  <w:lang w:val="x-none" w:eastAsia="en-US"/>
    </w:rPr>
  </w:style>
  <w:style w:type="character" w:customStyle="1" w:styleId="Nadpis4Char">
    <w:name w:val="Nadpis 4 Char"/>
    <w:link w:val="Nadpis4"/>
    <w:uiPriority w:val="9"/>
    <w:semiHidden/>
    <w:locked/>
    <w:rPr>
      <w:rFonts w:ascii="Calibri" w:eastAsia="Times New Roman" w:hAnsi="Calibri" w:cs="Times New Roman"/>
      <w:b/>
      <w:bCs/>
      <w:sz w:val="28"/>
      <w:szCs w:val="28"/>
      <w:lang w:val="x-none" w:eastAsia="en-US"/>
    </w:rPr>
  </w:style>
  <w:style w:type="character" w:customStyle="1" w:styleId="Nadpis5Char">
    <w:name w:val="Nadpis 5 Char"/>
    <w:link w:val="Nadpis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  <w:lang w:val="x-none" w:eastAsia="en-US"/>
    </w:rPr>
  </w:style>
  <w:style w:type="paragraph" w:styleId="Textbubliny">
    <w:name w:val="Balloon Text"/>
    <w:basedOn w:val="Normlny"/>
    <w:link w:val="TextbublinyChar"/>
    <w:uiPriority w:val="99"/>
    <w:semiHidden/>
    <w:rsid w:val="00EF3F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EF3F2A"/>
    <w:rPr>
      <w:rFonts w:ascii="Tahoma" w:hAnsi="Tahoma" w:cs="Tahoma"/>
      <w:sz w:val="16"/>
      <w:szCs w:val="16"/>
    </w:rPr>
  </w:style>
  <w:style w:type="character" w:styleId="Odkaznakomentr">
    <w:name w:val="annotation reference"/>
    <w:uiPriority w:val="99"/>
    <w:semiHidden/>
    <w:rsid w:val="00EF3F2A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rsid w:val="00EF3F2A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semiHidden/>
    <w:locked/>
    <w:rsid w:val="00EF3F2A"/>
    <w:rPr>
      <w:rFonts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EF3F2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locked/>
    <w:rsid w:val="00EF3F2A"/>
    <w:rPr>
      <w:rFonts w:cs="Times New Roman"/>
      <w:b/>
      <w:bCs/>
      <w:sz w:val="20"/>
      <w:szCs w:val="20"/>
    </w:rPr>
  </w:style>
  <w:style w:type="paragraph" w:customStyle="1" w:styleId="Char">
    <w:name w:val="Char"/>
    <w:basedOn w:val="Normlny"/>
    <w:uiPriority w:val="99"/>
    <w:rsid w:val="00A521EB"/>
    <w:pPr>
      <w:spacing w:after="160" w:line="240" w:lineRule="exact"/>
      <w:ind w:firstLine="720"/>
    </w:pPr>
    <w:rPr>
      <w:rFonts w:ascii="Tahoma" w:hAnsi="Tahoma" w:cs="Tahoma"/>
      <w:sz w:val="20"/>
      <w:szCs w:val="20"/>
      <w:lang w:val="en-US"/>
    </w:rPr>
  </w:style>
  <w:style w:type="paragraph" w:styleId="Hlavika">
    <w:name w:val="header"/>
    <w:basedOn w:val="Normlny"/>
    <w:link w:val="HlavikaChar"/>
    <w:uiPriority w:val="99"/>
    <w:rsid w:val="00A521EB"/>
    <w:pPr>
      <w:tabs>
        <w:tab w:val="center" w:pos="4536"/>
        <w:tab w:val="right" w:pos="9072"/>
      </w:tabs>
      <w:spacing w:after="0" w:line="240" w:lineRule="auto"/>
    </w:pPr>
    <w:rPr>
      <w:rFonts w:ascii="Arial Narrow" w:hAnsi="Arial Narrow" w:cs="Arial Narrow"/>
      <w:sz w:val="24"/>
      <w:szCs w:val="24"/>
      <w:lang w:eastAsia="cs-CZ"/>
    </w:rPr>
  </w:style>
  <w:style w:type="character" w:customStyle="1" w:styleId="HlavikaChar">
    <w:name w:val="Hlavička Char"/>
    <w:link w:val="Hlavika"/>
    <w:uiPriority w:val="99"/>
    <w:semiHidden/>
    <w:locked/>
    <w:rPr>
      <w:rFonts w:cs="Times New Roman"/>
      <w:lang w:val="x-none" w:eastAsia="en-US"/>
    </w:rPr>
  </w:style>
  <w:style w:type="table" w:styleId="Mriekatabuky">
    <w:name w:val="Table Grid"/>
    <w:basedOn w:val="Normlnatabuka"/>
    <w:uiPriority w:val="99"/>
    <w:locked/>
    <w:rsid w:val="00A521EB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ta">
    <w:name w:val="footer"/>
    <w:basedOn w:val="Normlny"/>
    <w:link w:val="PtaChar"/>
    <w:uiPriority w:val="99"/>
    <w:rsid w:val="00A521EB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semiHidden/>
    <w:locked/>
    <w:rPr>
      <w:rFonts w:cs="Times New Roman"/>
      <w:lang w:val="x-none" w:eastAsia="en-US"/>
    </w:rPr>
  </w:style>
  <w:style w:type="paragraph" w:styleId="Textpoznmkypodiarou">
    <w:name w:val="footnote text"/>
    <w:basedOn w:val="Normlny"/>
    <w:link w:val="TextpoznmkypodiarouChar"/>
    <w:uiPriority w:val="99"/>
    <w:semiHidden/>
    <w:rsid w:val="00AD1107"/>
    <w:rPr>
      <w:sz w:val="20"/>
      <w:szCs w:val="20"/>
    </w:rPr>
  </w:style>
  <w:style w:type="character" w:customStyle="1" w:styleId="TextpoznmkypodiarouChar">
    <w:name w:val="Text poznámky pod čiarou Char"/>
    <w:link w:val="Textpoznmkypodiarou"/>
    <w:uiPriority w:val="99"/>
    <w:semiHidden/>
    <w:locked/>
    <w:rsid w:val="00AD1107"/>
    <w:rPr>
      <w:rFonts w:cs="Times New Roman"/>
      <w:sz w:val="20"/>
      <w:szCs w:val="20"/>
      <w:lang w:val="x-none" w:eastAsia="en-US"/>
    </w:rPr>
  </w:style>
  <w:style w:type="character" w:styleId="Odkaznapoznmkupodiarou">
    <w:name w:val="footnote reference"/>
    <w:uiPriority w:val="99"/>
    <w:semiHidden/>
    <w:rsid w:val="00AD1107"/>
    <w:rPr>
      <w:rFonts w:cs="Times New Roman"/>
      <w:vertAlign w:val="superscript"/>
    </w:rPr>
  </w:style>
  <w:style w:type="paragraph" w:customStyle="1" w:styleId="CVTitle">
    <w:name w:val="CV Title"/>
    <w:basedOn w:val="Normlny"/>
    <w:uiPriority w:val="99"/>
    <w:rsid w:val="00B32BDB"/>
    <w:pPr>
      <w:suppressAutoHyphens/>
      <w:spacing w:after="0" w:line="240" w:lineRule="auto"/>
      <w:ind w:left="113" w:right="113"/>
      <w:jc w:val="right"/>
    </w:pPr>
    <w:rPr>
      <w:rFonts w:ascii="Arial Narrow" w:hAnsi="Arial Narrow" w:cs="Arial Narrow"/>
      <w:b/>
      <w:bCs/>
      <w:spacing w:val="10"/>
      <w:sz w:val="28"/>
      <w:szCs w:val="28"/>
      <w:lang w:val="fr-FR" w:eastAsia="ar-SA"/>
    </w:rPr>
  </w:style>
  <w:style w:type="paragraph" w:customStyle="1" w:styleId="CVHeading3">
    <w:name w:val="CV Heading 3"/>
    <w:basedOn w:val="Normlny"/>
    <w:next w:val="Normlny"/>
    <w:uiPriority w:val="99"/>
    <w:rsid w:val="00B32BDB"/>
    <w:pPr>
      <w:suppressAutoHyphens/>
      <w:spacing w:after="0" w:line="240" w:lineRule="auto"/>
      <w:ind w:left="113" w:right="113"/>
      <w:jc w:val="right"/>
      <w:textAlignment w:val="center"/>
    </w:pPr>
    <w:rPr>
      <w:rFonts w:ascii="Arial Narrow" w:hAnsi="Arial Narrow" w:cs="Arial Narrow"/>
      <w:sz w:val="20"/>
      <w:szCs w:val="20"/>
      <w:lang w:eastAsia="ar-SA"/>
    </w:rPr>
  </w:style>
  <w:style w:type="paragraph" w:customStyle="1" w:styleId="CVNormal">
    <w:name w:val="CV Normal"/>
    <w:basedOn w:val="Normlny"/>
    <w:uiPriority w:val="99"/>
    <w:rsid w:val="00B32BDB"/>
    <w:pPr>
      <w:suppressAutoHyphens/>
      <w:spacing w:after="0" w:line="240" w:lineRule="auto"/>
      <w:ind w:left="113" w:right="113"/>
    </w:pPr>
    <w:rPr>
      <w:rFonts w:ascii="Arial Narrow" w:hAnsi="Arial Narrow" w:cs="Arial Narrow"/>
      <w:sz w:val="20"/>
      <w:szCs w:val="20"/>
      <w:lang w:eastAsia="ar-SA"/>
    </w:rPr>
  </w:style>
  <w:style w:type="paragraph" w:customStyle="1" w:styleId="CharCharCharCharCharCharCharCharCharCharChar1CharCharCharCharCharCharCharCharChar">
    <w:name w:val="Char Char Char Char Char Char Char Char Char Char Char1 Char Char Char Char Char Char Char Char Char"/>
    <w:basedOn w:val="Normlny"/>
    <w:uiPriority w:val="99"/>
    <w:rsid w:val="00E25DED"/>
    <w:pPr>
      <w:spacing w:after="160" w:line="240" w:lineRule="exact"/>
      <w:ind w:firstLine="720"/>
    </w:pPr>
    <w:rPr>
      <w:rFonts w:ascii="Tahoma" w:hAnsi="Tahoma" w:cs="Tahoma"/>
      <w:sz w:val="20"/>
      <w:szCs w:val="20"/>
    </w:rPr>
  </w:style>
  <w:style w:type="paragraph" w:styleId="PredformtovanHTML">
    <w:name w:val="HTML Preformatted"/>
    <w:basedOn w:val="Normlny"/>
    <w:link w:val="PredformtovanHTMLChar"/>
    <w:uiPriority w:val="99"/>
    <w:rsid w:val="00AD5B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sk-SK"/>
    </w:rPr>
  </w:style>
  <w:style w:type="character" w:customStyle="1" w:styleId="PredformtovanHTMLChar">
    <w:name w:val="Predformátované HTML Char"/>
    <w:link w:val="PredformtovanHTML"/>
    <w:uiPriority w:val="99"/>
    <w:locked/>
    <w:rsid w:val="00AD5B93"/>
    <w:rPr>
      <w:rFonts w:ascii="Courier New" w:hAnsi="Courier New" w:cs="Courier New"/>
      <w:sz w:val="20"/>
      <w:szCs w:val="20"/>
    </w:rPr>
  </w:style>
  <w:style w:type="character" w:styleId="Zvraznenie">
    <w:name w:val="Emphasis"/>
    <w:uiPriority w:val="20"/>
    <w:qFormat/>
    <w:locked/>
    <w:rsid w:val="00993DE4"/>
    <w:rPr>
      <w:rFonts w:cs="Times New Roman"/>
      <w:i/>
    </w:rPr>
  </w:style>
  <w:style w:type="character" w:styleId="Vrazn">
    <w:name w:val="Strong"/>
    <w:uiPriority w:val="22"/>
    <w:qFormat/>
    <w:locked/>
    <w:rsid w:val="00993DE4"/>
    <w:rPr>
      <w:rFonts w:cs="Times New Roman"/>
      <w:b/>
    </w:rPr>
  </w:style>
  <w:style w:type="paragraph" w:styleId="Normlnywebov">
    <w:name w:val="Normal (Web)"/>
    <w:basedOn w:val="Normlny"/>
    <w:uiPriority w:val="99"/>
    <w:unhideWhenUsed/>
    <w:rsid w:val="00993DE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sk-SK"/>
    </w:rPr>
  </w:style>
  <w:style w:type="character" w:customStyle="1" w:styleId="apple-converted-space">
    <w:name w:val="apple-converted-space"/>
    <w:rsid w:val="00CE2F35"/>
  </w:style>
  <w:style w:type="character" w:customStyle="1" w:styleId="il">
    <w:name w:val="il"/>
    <w:rsid w:val="00CE2F35"/>
  </w:style>
  <w:style w:type="character" w:styleId="Hypertextovprepojenie">
    <w:name w:val="Hyperlink"/>
    <w:uiPriority w:val="99"/>
    <w:rsid w:val="006A2998"/>
    <w:rPr>
      <w:rFonts w:cs="Times New Roman"/>
      <w:color w:val="0000FF"/>
      <w:u w:val="single"/>
    </w:rPr>
  </w:style>
  <w:style w:type="paragraph" w:styleId="Bibliografia">
    <w:name w:val="Bibliography"/>
    <w:basedOn w:val="Normlny"/>
    <w:next w:val="Normlny"/>
    <w:uiPriority w:val="37"/>
    <w:semiHidden/>
    <w:unhideWhenUsed/>
    <w:rsid w:val="006A2998"/>
  </w:style>
  <w:style w:type="character" w:styleId="Nevyrieenzmienka">
    <w:name w:val="Unresolved Mention"/>
    <w:basedOn w:val="Predvolenpsmoodseku"/>
    <w:uiPriority w:val="99"/>
    <w:semiHidden/>
    <w:unhideWhenUsed/>
    <w:rsid w:val="00C13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234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34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34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34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34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346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346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346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346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346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346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346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34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34682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kurjakd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urjak@tuzvo.sk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E0634AA7FC5ED4DB652CA39552AEA6F" ma:contentTypeVersion="13" ma:contentTypeDescription="Umožňuje vytvoriť nový dokument." ma:contentTypeScope="" ma:versionID="653bdbaba3128e8d107327b1cbf30876">
  <xsd:schema xmlns:xsd="http://www.w3.org/2001/XMLSchema" xmlns:xs="http://www.w3.org/2001/XMLSchema" xmlns:p="http://schemas.microsoft.com/office/2006/metadata/properties" xmlns:ns3="70b46ecc-14e6-42f1-a735-40a31cbc75d7" xmlns:ns4="8d82b396-05de-4c2a-a1b4-4c6c7ee7bd0c" targetNamespace="http://schemas.microsoft.com/office/2006/metadata/properties" ma:root="true" ma:fieldsID="24ebdd0f275e2f0dfa7eefffc15af3e2" ns3:_="" ns4:_="">
    <xsd:import namespace="70b46ecc-14e6-42f1-a735-40a31cbc75d7"/>
    <xsd:import namespace="8d82b396-05de-4c2a-a1b4-4c6c7ee7b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46ecc-14e6-42f1-a735-40a31cbc75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2b396-05de-4c2a-a1b4-4c6c7ee7b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F5476F-8981-41FE-9C71-52EC6592A4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45F827-5A97-4D3B-B821-5CB26A8D00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6989F0-1BD3-4071-B2AB-F743302482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46ecc-14e6-42f1-a735-40a31cbc75d7"/>
    <ds:schemaRef ds:uri="8d82b396-05de-4c2a-a1b4-4c6c7ee7b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10</Words>
  <Characters>2666</Characters>
  <Application>Microsoft Office Word</Application>
  <DocSecurity>0</DocSecurity>
  <Lines>78</Lines>
  <Paragraphs>4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Životopis (Odporúčaný formulár)</vt:lpstr>
    </vt:vector>
  </TitlesOfParts>
  <Company>MSSR</Company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ivotopis (Odporúčaný formulár)</dc:title>
  <dc:subject/>
  <dc:creator>veronika.palkova</dc:creator>
  <cp:keywords/>
  <dc:description/>
  <cp:lastModifiedBy>Daniel Kurjak</cp:lastModifiedBy>
  <cp:revision>9</cp:revision>
  <cp:lastPrinted>2019-08-27T14:27:00Z</cp:lastPrinted>
  <dcterms:created xsi:type="dcterms:W3CDTF">2025-01-14T17:02:00Z</dcterms:created>
  <dcterms:modified xsi:type="dcterms:W3CDTF">2025-01-14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0634AA7FC5ED4DB652CA39552AEA6F</vt:lpwstr>
  </property>
  <property fmtid="{D5CDD505-2E9C-101B-9397-08002B2CF9AE}" pid="3" name="GrammarlyDocumentId">
    <vt:lpwstr>8fc32195985fffa65874ff7855a3d5b28d388c21035d8e71407bca01a468fcd8</vt:lpwstr>
  </property>
</Properties>
</file>